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ข่าวเช้า</w:t>
      </w:r>
      <w:r>
        <w:t xml:space="preserve"> </w:t>
      </w:r>
      <w:r>
        <w:t xml:space="preserve">PPTV)</w:t>
      </w:r>
      <w:r>
        <w:t xml:space="preserve"> </w:t>
      </w:r>
      <w:r>
        <w:t xml:space="preserve">“</w:t>
      </w:r>
      <w:r>
        <w:t xml:space="preserve">รายการโชว์ข่าวเช้านี้</w:t>
      </w:r>
      <w:r>
        <w:t xml:space="preserve">”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8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ลฟ์สดใน Facebookล่าสุดนี่ ตำรวจเร่งค้นบ้านในช่วงข้าวเข้านี้ค่ะ ว่าความเป็นมามันเป็นอย่างไเกิดขึ้น แล้วก็มีควันโพยโรงงานค่ะ สภาพอากาศที่นั่นจะเป็นอย่างไรนะคะจะมีมลพิษหรือเปล่า ล่าสุดกรมควบคุมมลพิษไปตรวจสอบสภาพอากาศเหตุเพลิงไหม้ โรงงานหลอมพลาสติกแล้วก็ระดมรถดับเพลิงเร่งดับ ล่าสุดสามารถควบคุมเพลิงไม่ให้ลุกลามได้แล้วนะคะ นี่เป็นภาพเพลิงไหม่เมื่อช่วงบ่ายวานนี้ เกิดเหตุเพลิงไหม้ตำบล มะขามคั่ว จังหวัดระยองว่ากลุ่มควันโอ้โหสีดำทมิฬเลยค่ะพวยพุ่งขึ้นไปบนท้องฟ้าคือ หลายของมองแบบนี้นะคะ คุณผู้ชม ถ้าควันสีดำขนาดนี้น่าจะมีสารเคมี</w:t>
      </w:r>
    </w:p>
    <w:p>
      <w:pPr>
        <w:pStyle w:val="BodyText"/>
      </w:pPr>
      <w:r>
        <w:t xml:space="preserve">(ผู้ประกาศข่าวชาย) เพราะว่าดำมากเลยนะครับ // ค่ะ แล้วจุดต้นเพลิงเป็นโรงงานผลิตเม็ดพลาสติกชั้นเดียวขนาดใหญ่ บนเนื้อที่หลายไร่ เปลวเพลิงกำลังลุกไหม้อยู่ในโรงงานอย่างรุนแรง แต่ไม่มีพนักงานอยู่ภายในนะคะ เพราะว่าเมื่อวานเป็นวันหยุด รถดับเพลิงเข้าไปในตัวโรงงานได้เพราะว่าโครงสร้างบางส่วนพังลงมาค่ะ รถดับเพลิงก็ทำได้แค่เพียงฉีดน้ำสกัดจากนอกอาคารต้องบอกเลยว่าเป็นเม็ดพลาสติกทั่วทุกบริเวณเจ้าหน้าที่ต้องใช้โฟมฉีดสกัดเพลิงใช้น้ำฉีดรอบตัวโรงงานไม่ให้ลุกลามออกไปด้านนนอกค่ะซึ่งเป็นนานกเทศมณตรีไว้ในพื้นที่จำกัดได้แล้ว แต่ไฟก็ยังอย่างที่บอกคุณผู้ชมว่าเป็นเม็ดพลาสติกเป็นเชื้อเพลิงอยู่จำนวนมาก ทำได้ดีที่สุดตอนนี้ คือ ฉีดโฟมหล่อบริเวณรอบ ๆ ไว้ ส่วนเสียงระเบิดที่ดังเป็นระยะ ๆ นะคะคุณผู้ชม เดี๋ยวบึ้ม เดี๋ยวบึ้มนี่นะคะ ก็ยังเป็นโฟมด้วยต่อมาค่ะ คุณธาณี จารุณัต เจ้าหน้าที่ควบคุมมลพิษ จังหวัดระยอง พร้อมกับเจ้าหน้าที่วัดสภาพอากาศบริเวณรอบโรงงานเลยนะคะ ซึ่งจากการวัดเบื้องต้นกลุ่มควันลอยขึ้นสูงตามกระแสลมวัดได้เพียงเล็กน้อย พบสารอันตรายในปริมาณไม่มากค่ะ</w:t>
      </w:r>
    </w:p>
    <w:p>
      <w:pPr>
        <w:pStyle w:val="BodyText"/>
      </w:pPr>
      <w:r>
        <w:t xml:space="preserve">(ผู้ให้สัมภาษณ์) ทำการตรวจวัดคุณภาพอากาศบริเวณที่เกิดเหตุนะครับกับตอนนี้กับบริเวณบ้านประชาชนชุมชนนะคะที่อยู่ใต้ลมคาดว่าจะได้รับผลกระทบตอนนี้ประเมินสถานการณ์นะครับ ว่าจะให้ขาวบ้านนี่นะครับ มีการเคลื่อนย้ายหรืออพยพอออกไปนอกพื้นที่ที่ได้รับผลกระทบก่อนหรือเปล่า เพื่อความปลอดภัย</w:t>
      </w:r>
    </w:p>
    <w:p>
      <w:pPr>
        <w:pStyle w:val="BodyText"/>
      </w:pPr>
      <w:r>
        <w:t xml:space="preserve">(ผู้ประกาศข่าวหญิง) นอกจนั้นสามารถควบคุมเพลิงไว้ในพื้นที่จำกัดแล้วนะคะว่าจำกัดไว้ แต่เพลิงก็ยังคงลุกไหม้ในโรงงานอยู่ เพราะว่าเชื้อเพลิงเยอะ ต้องระดมรถดับเพลิงกับรถน้ำพื้นที่ใกล้เคียงเข้าช่วยเหลือ โชคดีไม่มีผู้ที่ได้รับบาดเจ็บแล้วก็เสียชีวิตส่วนต้นเหตุเอาไว้หลังเพลิงสงบนะคะ แต่ต้องบอกประวัติ โรงงานนี้เคยเกิดเพลิงไหม้มาแล้วถึง 3 ครั้งนะคะ3 เดือนก่อน ขออภัยค่ะ 3 เดือนก่อน</w:t>
      </w:r>
    </w:p>
    <w:p>
      <w:pPr>
        <w:pStyle w:val="BodyText"/>
      </w:pPr>
      <w:r>
        <w:t xml:space="preserve">(ผู้ประกาศข่าวชาย)คุณผู้ชมครับเรามาดูอีกข่าวหนึ่งเป็นเรื่องของการปลูกต้นมะม่วง</w:t>
      </w:r>
    </w:p>
    <w:p>
      <w:pPr>
        <w:pStyle w:val="BodyText"/>
      </w:pPr>
      <w:r>
        <w:t xml:space="preserve">(พิธีกรหญิง) ค่ะ</w:t>
      </w:r>
    </w:p>
    <w:p>
      <w:pPr>
        <w:pStyle w:val="BodyText"/>
      </w:pPr>
      <w:r>
        <w:t xml:space="preserve">(พิธีกรชาย) แล้วต้นมะม่วงสามีเมาครับ ก็ไปช่วยภรรยาปลูกต้นมะม่วงแต่ประเด็น ก็คือเอายอดของต้นปักลงดินไป</w:t>
      </w:r>
    </w:p>
    <w:p>
      <w:pPr>
        <w:pStyle w:val="BodyText"/>
      </w:pPr>
      <w:r>
        <w:t xml:space="preserve">(ผู้ประกาศข่าวหญิง)รากชี้ฟ้าทางภรรยานี่ก็โกรธมากเลยนะครับ เอามีดฟันหัวเลยนะครับ ถึงกับขนาดนี้ คุณผู้ชมไปดูข่าวกันเป็นเหตุที่ชายวัย 40 ปี ถูกภรรยาของตนเอง มีดกับสากกะเบือนี่ ใช้ทั้งมีดแล้วก็สากกะเบือนี่ทุบหัวสามีของตัวเองนะครับ จนได้รับบาดเจ็บที่ซอยประชาอุทิศ 17 แยกย่อย ซอย 1ที่กรุงเทพมหานคร นี่ล่ะครับ เลือดอาบเลย นี่เป็นสามีของเธอนะครับเมื่อมาถึงที่เกิดเหตุนะครับ นี่เจ้าหน้าที่ก็เจอสากกะเบือแล้วนี่มีดอีโต้นะครับ แล้วก็ไปเจอชายคนนี้ ชื่อว่านายโป้งอายุ 40 ปี สภาพนี่กำลังนั่งพิงกำแพงอยู่นะครับ ร่างกายเต็มไปด้วยเลือดหมดเลย มีบาดแผลขนาดใหญ่ โดนมีดฟันเข้าบริเวณที่หัว ที่คอก็มีบาดแผลจากกรรไกรตันนะครับ นี่ครับได้รับบาดเจ็บเป็นแผลลึก ยังมีมีดปังตอแล้วก็สากกะเบือตำน้ำพริกนี่ ที่วางอยู่ข้าง ๆตรวจสอบก็พบผู้ก่อเหตุเป็นภรรยาเป็นภรรยาของนายโป้งนะครับ นางพินทองอายุ 41 ปี กำลังนั่งปลูกต้นมะม่วงอยู่บริเวณหน้าห้อง แล้วก็ทราบมาจากชาวบ้านว่า สามีภรรยาคู่นี้มักจะมีเรื่องทะเลาะเบาะแว้งกันอยู่บ่อยครั้งครั้งนี้รุนแรงสุดนะครับ นี่นะครับกำลังปลูกต้นมะม่วงอยู่นะครับ นางพินทองนี่รับสารภาพว่าทำร้ายสามีของตนเองจริงเพราะว่ากำลังพยายามปลูกต้นมะม่วงต้นเล็กอยู่นะครับแล้วก็ให้สามีมาช่วย แต่สามีนี่ล่ะครับดันเอายอดปักลงดิน รู้สึกจะรากชี้ฟ้า เธอก็เลยเกิดความโมโหจัดเลยคว้ามีดมาแล้วก็คว้าสากกะเบือมาทำร้ายสามีของตัวเอง แต่ก็ไม่คิดว่าจะเป็นอะไรมากแต่คุณดูสภาพของสามีเธอสิครับ ต้องเอาผ้าก๊อดพันหัวเลยเลือดอาบเลย สามีเธอนายโป้ง เขาบอกแบบนี้สามีเล่าให้ฟังว่าสาเหตุที่โดนภรรยาทำร้ายร่างกายนี่ ก็เพราะว่าตัวเองไปกินเหล้ามาภรรยาก็บอกแล้วก็ไม่ยอมฟัง ตอนเกิดเรื่องนี่เขาบอกว่าให้ตัวเองมาดามกิ่งไม้ ตัวเองก็เลยทำไม่เป็นโดนนี่ครับมีดฟันเข้าที่หัว แต่สามียังบอกด้วยว่าก็ไม่โกรธนะครับ ไม่โกรธที่โดนฟันหัวแบบนี้หรือทำร้ายแบบนี้ เพราะว่าตัวเองนี่รักภรรยามาก ไปฟังเสียงครับ// เราโดนอย่างนี้ทุกวันไหม</w:t>
      </w:r>
    </w:p>
    <w:p>
      <w:pPr>
        <w:pStyle w:val="BodyText"/>
      </w:pPr>
      <w:r>
        <w:t xml:space="preserve">(ผู้ให้สัมภาษณ์) ไม่ครับ นี่ครั้งแรกเลย</w:t>
      </w:r>
    </w:p>
    <w:p>
      <w:pPr>
        <w:pStyle w:val="BodyText"/>
      </w:pPr>
      <w:r>
        <w:t xml:space="preserve">(ผู้สัมภาษณ์)ใช่ไหม ครับผม โอเคขอบคุณมาก เราโกรธเขาไหม</w:t>
      </w:r>
    </w:p>
    <w:p>
      <w:pPr>
        <w:pStyle w:val="BodyText"/>
      </w:pPr>
      <w:r>
        <w:t xml:space="preserve">(ผู้ให้สัมภาษณ์) ไม่ เพราะผมรักภรรยามากอ๋อ เรารักเมียมาก แล้วเราโกรธเขาไหมไม่โกรธนะ เพราะว่าผมทำตัวผิดเองไง</w:t>
      </w:r>
    </w:p>
    <w:p>
      <w:pPr>
        <w:pStyle w:val="BodyText"/>
      </w:pPr>
      <w:r>
        <w:t xml:space="preserve">(ผู้สัมภาษณ์)เราผิดเอง</w:t>
      </w:r>
    </w:p>
    <w:p>
      <w:pPr>
        <w:pStyle w:val="BodyText"/>
      </w:pPr>
      <w:r>
        <w:t xml:space="preserve">(ผู้ให้สัมภาษณ์) กินเหล้าไม่รู้เรื่องรับผิดแต่โดยดี</w:t>
      </w:r>
    </w:p>
    <w:p>
      <w:pPr>
        <w:pStyle w:val="BodyText"/>
      </w:pPr>
      <w:r>
        <w:t xml:space="preserve">(ผู้ประกาศข่าวชาย) โดนภรรยาเอามีดมาฟันที่หัวเลือดอาบเลยนะครับ แต่บอกว่าไม่โกรธเขาบอกว่าเขาผิดเอง เจ้าหน้าที่ยังงงอยู่เลยเป็นแบบนี้บ่อยหรือเปล่านี่ ไม่เป็นไรหรอกครับ ผมผิดเองมีอย่างนี้ด้วยนะครับ ล่าสุดเจ้าหน้าที่ สน.ก็ยังไม่มีการแจ้งข้อกล่าวหาใด ๆ กับนางพิณทองผู้เป็นภรรยาต้องรอให้สามีอาการดีขึ้นก่อน จึงจะเรียกทั้งคู่มาปรับความเข้าใจกัน ส่วนถ้าเกิดทางสามีจะแจ้งความเพิ่มเติมก็สามารถที่จะทำได้ เจ้าหน้าที่ตำรวจพร้อมที่จะให้ความเป็นธรรมกับทั้ง 2 ฝ่าย ที่รู้สึกว่าเท่าที่ฟังมาสามีจะไม่แจ้งความนะครับ เพราะว่าสามีรักภรรยาแล้วก็ยังยอบรับผิดเองว่าตัวเองนี่ไปเมามา ดูสิครับเลือดตกยางออก อันนี้เลือดอาบเลยครับ</w:t>
      </w:r>
    </w:p>
    <w:p>
      <w:pPr>
        <w:pStyle w:val="BodyText"/>
      </w:pPr>
      <w:r>
        <w:t xml:space="preserve">(ผู้ประกาศข่าวหญิง) หลังจากนี้คงจะไม่กล้าเมาแล้วนะคะกลัวจะเกิดแบบนี้อีก กลัวภรรยาจะกระโดดเอายอดปักดิน</w:t>
      </w:r>
    </w:p>
    <w:p>
      <w:pPr>
        <w:pStyle w:val="BodyText"/>
      </w:pPr>
      <w:r>
        <w:t xml:space="preserve">(ผู้ประกาศข่าวหญิง) คุณผู้ชมไปต่อกันเรื่องของการออกกำลังกาย บางทีถ้าออกกำลังกายมากเกินไปอาจจะทำให้เกิดผลเสียนะคะ อย่างครั้งนี้ก็เกิดเป็นเหตุสลดเลยเป็นหนุ่มฮ่องกงคนหนึ่ง เล่นบาสอยู่ค่ะอยู่ที่สนามกีฬาของโรงเรียนช่างกลอุปภัมจังหวัดนนทบุรีค่ะแล้วกู้ภัยก็ไปช่วยนะคะ ช่วยกันปั๊มหัวใจยื้อชีวิตแต่สุดท้ายไม่รอดนะคะ นี่เป็นภาพที่เจ้าหน้าที่กู้ภัยเอาเครื่องปั้มหัวใจไปช่วยชีวิตอยู่ภายในสนามของที่นนทบุรี ทราบชื่อคือนายโชว ชูล็อกอายุ 50 ปี เป็นคนฮ่องกงค่ะ นอนหมดสติอยู่ข้างสนาม เจ้าหน้าที่ก็ CPR ปั้มหัวใจนานกว่า 20 นาทีปั้มอยู่อย่างนั้น แต่ก็ไม่สามารถช่วยชีวิตไว้ได้และนายโชว ชูล็อกก็ได้เสียชีวิตลงในเวลาต่อมานะคะก่อนเกิดเหตุนี่ ผู้ตายก็มาเล่นบาสเกตบอลกับเพื่อน ๆ ในสนามนี่ล่ะค่ะ นี่เป็นเพื่อน ๆ ที่เล่นอยู่ด้วยกันค่ะ นายโชว์นั้นเกิดล้มหมดสติเพื่อน ๆ รีบโทร. แจ้งมูลนิธิให้มาช่วยเหลือนะคะ พอเจ้าหน้าที่มาก็ช่วยกันคุณผู้ชม ก็รีบกันปั๊มหัวใจกันใหญ่เลยนะคะแต่สุดท้ายก็ยื้อชีวิตไว้ไม่ได้ เจ้าหน้าที่สันนิษฐานว่าผู้ตายคงจะออกกำลังกายเกินขนาดทำให้หัวใจเกิดล้มเหลมชีวิตซึ่งเจ้าหน้าที่สภ.ปากเกร็ดมอบร่างให้มูลนิธิ นำส่งสถาบันนิติวิทยาศาสตร์ เพื่อหาสาเหตุอย่างละเอียดอีกครั้ง แล้วจะมอบร่างให้กับญาติเพื่อดำเนินการตามประเพณีต่อไปค่ะ</w:t>
      </w:r>
    </w:p>
    <w:p>
      <w:pPr>
        <w:pStyle w:val="BodyText"/>
      </w:pPr>
      <w:r>
        <w:t xml:space="preserve">(ผู้ประกาศข่าวชาย) คุณผู้ชมเราไปพักกันสักครู่นะครับเดี๋ยวช่วงหน้าเรามาดูเหตุสะเทือนขวัญกัน ที่จังหวัดตรังเป็นคนร้ายที่ใช้มีดพร้าบุกเข้าไปในบ้าน2 สามรภรรยา ฆ่าตัดหัวจนหลุดออกจากบ่าเลยนะครับ เดี๋ยวช่วงหน้ามาดูกันครับ ว่าทำไมต้องทำแบบนี้ด้วย สาเหตุคืออะไรบุกเข้าไปควบคุมตัวชายคนหนึ่งที่มีอาการคุ้มคั่งทำล้งทำร้ายข้าวของผู้เป็นพ่อนี่ ต้องแจ้งกับเจ้าหน้าที่เอง ให้มาควบคุมตัวลูกชายหน่อย เพราะว่าอาการคุ้มคลั่งมาก คุณผู้ชมครับ เราไปดูบางช่วงบางตอนที่เจ้าหน้าที่กำลังใช้ไม้ง่ามควบคุมตัวชายผู้นี้ครับเห็นไหมครับคุณผู้ชมครับ อันนี้เป็นวิธีใช้ไม้ง่ามเมื่อกี้นี้ก็เห็น อีกอันหนึ่งใช้ยันจากนั้นนี่เจ้าหน้าที่ก็ใช้ผ้าพันไว้ที่ขาของชายคนนี่นะครับ นี่เป็นภาพของเจ้าหน้าที่ตำรวจ ใช้ไม้ง่ามบุกเข้าไปในบ้าน ชาร์จตัวชายคุ้มคลั่งที่ถือมีดอยู่ในบ้านของตนเองจังหวัดนครศรีธรรมราชนี่เข้าไประงับเหตุชายคุ้มคลั่งคนนี้นะครับเอามีดมาฟันข้าวของในบ้านของตัวเองเสียหายจนพ่อของนายคนนี้นะครับ แล้วก็น้องวิ่งหนีตายออกมาจากบ้านเหตุเกิดขึ้นที่ตำบลปากพูนอำเภอเมืองนครศรีธรรมราช พบนายโจ๊กอายุ 34 ปี ลูกชายของเจ้าของบ้านนี่ยังอยู่ในอาการคุ้มคลั่งแล้วก็อารวาดอยู่นะครับกระจายกำลังปิดล้อมบ้าน ตอนแรกนี่พูดจาเกลี้ยกล่อมนะครับไม่ใช่จู่จะบุกเข้าไป ให้เวลาเกลี้ยกล่อมอยากจะให้นายโจ๊กนี่วางอาวุธมีดพร้าแต่ก็ไม่เป็นผล นายโจ๊กไม่มีท่าทีที่จะออกจากบ้านเลยระหว่างนั้นก็พบว่านายโจ๊กนี่มีท่าทีอ่อนล้าแล้ว แล้วก็ยอมที่จะพูดคุยกับเจ้าหน้าที่ตำรวจ3 ชั่วโมงนะนาน ก็เลยตะโกนบอกให้วางอาวุธมีดพร้าแล้วทันใดนั้น ก็ใช้การฉวยโอกาสใช้การฉวยโอกาสตอนที่นายโจ๊กนี่วางมีดพล้าลงวิ่งเข้าไปในบ้าน ชาร์จตัวนายโจ๊ก พร้อมกับใช้เหล็กหรือว่าไม้ง่ามนี่ล็อกเข้าที่ตัวแล้วก็ยันไว้กับพื้น จากนั้นก็ล็อกขาเอาไว้นะครับ ป้องกันการต่อสู้ ระหว่างการรอกู้ภัยส่งโรงพยาบาลพ่อของนายโจ๊กผู้เป็นพ่อนะครับ ได้ใช้ผ้าขาวม้าของตัวเองเช็ดน้ำมูกแล้วเหงื่อให้กับนายโจ๊กที่ถูกมัดแขนมัดขาไว้แบบนี้นี่ นี่คือพ่อนะครับใช้ผ้าขาวม้านี่เช็กเหงื่อเช็ดน้ำมูกที่แจ้งเจ้าหน้าที่ แล้วก็ให้กู้ภัยมาช่วย ภาพดังกล่าวเขาบอกว่าสร้างความหดหู่ใจให้กับเจ้าหน้าที่ตำรวจรวมถึงชาวบ้านที่มามุงดูเหตุการณ์เขาก็แจ้งตำรวจเอง คนที่ทำร้ายข้าวของในบ้านก็เป็นลูกเอง แต่พ่อต้องมานั่งเช็ดงง</w:t>
      </w:r>
    </w:p>
    <w:p>
      <w:pPr>
        <w:pStyle w:val="BodyText"/>
      </w:pPr>
      <w:r>
        <w:t xml:space="preserve">(ผู้ประกาศข่าวหญิง) คืออย่างไรลูกก็เป็นลูกนะคะ</w:t>
      </w:r>
    </w:p>
    <w:p>
      <w:pPr>
        <w:pStyle w:val="BodyText"/>
      </w:pPr>
      <w:r>
        <w:t xml:space="preserve">(ผู้ประกาศข่าวชาย) ลูกก็เป็นลูกคือเบื้องต้นนี่ ประวัติของนายโจ๊กนี่เพิ่งจะพ้นโทษออกมาอยู่บ้าน แต่สุดท้ายแล้วสืบค้นไปรายงานระบุว่านายโจ๊กคนนี้ครับป่วยเป็นจิตเวช ก็เป็นผู้ป่วยทางจิตนะครับ ต้องรักษาที่โรงพยาบาลแต่ประเด็น คือ ไม่ยอมกินยาจนเกิดอาการคุ้มคลั่งแบบนี้จนเจ้าหน้าที่ต้องบุกเข้าคุมตัวเข้าชาร์จตัว แล้วก็ควบคุมตัวแบบนี้ครับ</w:t>
      </w:r>
    </w:p>
    <w:p>
      <w:pPr>
        <w:pStyle w:val="BodyText"/>
      </w:pPr>
      <w:r>
        <w:t xml:space="preserve">(ผู้ประกาศข่าวหญิง) ค่ะวิธีการที่ดีที่สุด แล้วก็จะทำเพราะความรักมากที่สุด คือ ต้องให้เขาไปรักษาคุณผู้ชมเรื่องต่อไปเป็นเหตุสะเทือนขวัญมาก เพราะว่าศพที่พบ 2 ศพกระเด็นออกจากตัวทั้ง 2 ศพเลย พบอยู่ในจุดที่ใกล้เคียงกันนะคะ มี 2 สามีภรรยา ถูกตัดคอเสียชีวิตคาบ้านพักแล้วตำรวจก็ทราบแล้วนะคะ ว่าคนร้ายเป็นใคร บอกว่าเป็นคนในพื้นที่ ตอนนี้เจ้าหน้าที่ตำรวจกำลังเร่งกระจายกำลังปิดล้อมไล่ล่าน่าจะมาจากการโกรธแค้นเรื่องส่วนตัวค่ะ ล่าสุดตำรวจเข้าไปที่เหตุการณ์สะเทือนขวัญสามี-ภรรยา ถูกฆ่าตาย 2 ศพในบ้านพักหมู่ 4 บ้านห้วยน้ำใต้ จังหวัดตรังนะคะไปถึงนี่พบร่างของนางอ้อยนภา …อาชีพขายน้ำอ้อยสภาพอยู่ในสถาพนอนหงาย หน้าจมกองเลือด เสียชีวิต ศรีษะค่ะถูกฟันด้วยของมีคม ศีรษะค่ะ หลุดออกจากตัวแล้วยังมีบาดแผลถูกฟันที่สะพายแล่ง 1 แผลนั่นจุดหนึ่งแล้วนะคะ ตำรวจตรวจสอบดูเรื่อย ๆไปเจอในห้องน้ำค่ะ พบร่างของนายสุพรรณ์แก้วเกื้อ อายุ 52 ปี เจ้าของบ้าน นอนหงายบนพื้นห้องน้ำ ศีรษะขาดกระเด็นเหมือนกัน ศีรษะของนายสุพรรณห่างออกไปจากศพที่ติดอยู่ตรงถังน้ำนะคะเบื้องต้น ทั้งสองถูกฟันด้วยของมีคม หรือมีดหร้าแต่ไปตรวจสอบในบ้านนี่ไม่พบร่องรอยต่อสู้หรือสูญหายไปค่ะนายสุพรรณซึ่งเป็นผู้ตายนี่ เป็นน้องชายของทนายคนหนึ่งซึ่งเป็นคนที่นิสัยดีกับคนในชุมชนตลอดเลยขาดว่าอาจจะมีความขัดแย้งกับใครบางคนค่ะ ส่วนเรื่องชู้สาวไม่น่าจะมีนะคะ เพราะสามีคบกับเจ้าหน้าที่ทราบตัวผู้ก่อเหตุแล้ว โดยมีการกระจายกำลังตำรวจทั้งในและนอกเครื่องแบบกว่า 30 นาย ปิดล้อมพื้นที่แล้วทราบมาด้วยนะคะ ว่าผู้ก่อเหตุมีพฤติกรรมเสพยาเสพติดแล้วก็เคยมีความขัดแย้งกับครอบครัวนี้ด้วยไปที่ความโกรธแค้นส่วนตัวแล้วค่ะ ไม่เกี่ยวข้องกับปมชู้สาวแล้วนะคะ เดี๋ยวเรื่องนี้คงจะได้ติดตามกันต่อเป็นเหตุการณ์สะเทือนขวัญในพื้นที่จังหวัดตรังเป็นอย่างมากนะคะ</w:t>
      </w:r>
    </w:p>
    <w:p>
      <w:pPr>
        <w:pStyle w:val="BodyText"/>
      </w:pPr>
      <w:r>
        <w:t xml:space="preserve">(ผู้ประกาศข่าวชาย) อาจจะเป็นเรื่องความแค้นส่วนตัว คุณผู้ชมเรามาดูรถกระบะคันหนึ่งที่ลอบขนชาวต่างด้าวนี่ เกิดอุบัติเหตุตอนที่กำลังลงจากเขานะครับ แล้วก็มีการพลิกคว่ำมีคนเสียชีวิต 3 คน มีบาดเจ็บสาหัสอยู่ 4 คน เบื้องต้นนี่ครับประเด็นก็คือเบื้อต้นมีการอำพรางอื่นแล้วหลังจากนั้นนี่ ภาพจากกล้องวงก็สามารถจับรถต้องสงสัยได้ มันเกิดอะไรขึ้นครับเกิดอุบัติเหตุแล้วก็ขับหนีไปแล้วก็มีการทิ้งศพด้วยนะครับจากกรณีขบวนการลักลอบขนย้ายแรงงานใช้เส้นทางรอยต่ออำเภอพบพระ ตำบลวังเจ้าแล้วก็ประสบอุบัติเหตุ ในพื้นที่บ้านผาผึงนะครับ จังหวัดตาก คนขับรถนี่เขาทิ้งรถแล้วก็เคลื่อนย้ายแรงงานต่างด้าวพวกนี้ไปอีกคันหนึ่งก่อนที่จะนำแรงงานต่างด้าว 23 คนซึ่งในจำนวนนั้นนี่ บาดเจ็บ 4 แล้วก็เสียชีวิต 3เอาไปทิ้งนะครับ เอาไปทิ้งไว้บริเวณป่ายางบ้านหนองนกกระทา หมู่ 12 ตำบน นาบ่อคำเอาไปทิ้งเลยครับ ล่าสุดเมื่อวานนี้ทางผู้บังคับการตำรวจภูธรจังหวัดตากลงพื้นที่แล้วนะครับ เพื่อที่จะไปตรวจสอบแล้วก็เก็บหลักฐานพื้นที่เกิดเหตุรายงานข่าวระบุว่า เป็นเส้นทางที่ลัดเลาะไหล่เขาลงมาที่หมู่บ้านผ่าผึ้งตำบลเชียงทอง อำเภอวังเจ้าตำบลนาโบสถ์ ตำบลวังเจ้ามีชื่อ ก็คือ ม. ชมพู่ จุดดังกล่าวตำรวจบอกว่าเป็นจุดที่รถกระบะขับลงมาแล้วเกิดเหตุคาดว่าน่าจะขับลงมาจากเขาด้วยความเร็วเสียหลักพลิกคว้ำหลายตลบแล้วก็ไปชนเข้ากับต้นไม้ขนาดใหญ่บริเวณโค้งนี่นอกจากนี้กล้องวงจรปิดอำเภอนาโบถส์บ้านท่าทองแดง ตำบลนาโบสถ์ นี่ครับคุณผู้ชมนี่จากกล้องวงจรปิดนะครับ เขาบอกว่าบันทึกภาพรถต้องสงสัยคาดว่าน่าจะเป็นรถที่มารับตัวแรงงานต่างด้าวที่ได้รับบาดเจ็บแล้วก็เอาศพนี่ออกไปจากพื้นที่เกิดเหตุ เพื่อที่จะนำไปปล่อยทิ้งไว้บริเวณป่ายาง บ้านหนองนกทาเลยนะ</w:t>
      </w:r>
    </w:p>
    <w:p>
      <w:pPr>
        <w:pStyle w:val="BodyText"/>
      </w:pPr>
      <w:r>
        <w:t xml:space="preserve">(ผู้ประกาศข่าวชาย) เอาไปทิ้ง นั่นล่ะครับ เป็นรถกระบะสีขาวนะครับ ต้องบอกว่าเขาวิ่งไปที่จุดเกิดเหตุสักประมาณ 04.00 น. ของวันที่ 6 พฤศจิกายนทั้งนี้เจ้าหน้าที่ได้ตรวจหาหลักฐาน ลายนิ้วมือแฝงของรถกระบะยี่ห้อ Esusuบอกว่าสภาพรถดังกล่าวนี่มีร่องรอยของการเกิดอุบัติเหตุ ซึ่งก่อนหน้านี้เข้าบอกว่าถูกลากไปที่อู่จังหวัดพิษณุโลก แล้วก็เจ้าของได้มีการแจ้งกับบริษัทประกันภัยได้มีการแจ้งกับบริษัทประกันภัยเป็นรถบรรทุกข้าวโพดแล้วมันเกิดอุบัติเหตุซึ่งทางประกันภัยยังไม่ดำเนินการของประกัน เพราะเขาไม่เชื่อครับ เขาไม่เชื่อว่ารถคันนี้ว่ารถคันนี้มันจะบันทึกพืชผักของเกษตรกรเนื่องจากว่าอะไร ไม่เห็นว่าจะมีร่องรอยของการบรรทุกข้าวโพดเลย</w:t>
      </w:r>
    </w:p>
    <w:p>
      <w:pPr>
        <w:pStyle w:val="BodyText"/>
      </w:pPr>
      <w:r>
        <w:t xml:space="preserve">(ผู้ประกาศข่าวหญิง) ค่ะหรือว่ามีอะไรเกี่ยวกับข้าวโพดเลย</w:t>
      </w:r>
    </w:p>
    <w:p>
      <w:pPr>
        <w:pStyle w:val="BodyText"/>
      </w:pPr>
      <w:r>
        <w:t xml:space="preserve">(ผู้ประกาศข่าวหญิง) คือว่าคนขับเขาไม่อยากให้รู้ว่าบรรทุกต่างด้าวผิดกฎหมาย ทางประกันก็สงสัยจะมีร่องรอยข้าวโพดเลยอะไรของคุณ เลยไม่ได้ดำเนินการล่าสุด ช่วงเย็นวานนี้ครับคุณผู้ชมครับ ผบ.ตร. รองผบ.แล้วก็ผู้ช่วย ผบ.ตร. เร่งดำเนินการเรื่องของการเร่งรัดคดีนี้ด้วยตนเองเลยนะบังคับการตำรวจภูธรจังหวัดกำแพงเพชรย้ำว่า ตอนนี้ยังตอบไม่ได้ว่าเป็นเรื่องของการค้ามนุษย์ หรือเรื่องของการค้ามนุษย์หรือจะเป็นเรื่องของการขนย้ายแรงงานต่างด้าวอาจจะเป็นได้ทั้ง 2 อย่างเลยครับ ต้องมีการสืบสวนสอบสวนต่อไปครับ ไปฟังเสียงกัน</w:t>
      </w:r>
    </w:p>
    <w:p>
      <w:pPr>
        <w:pStyle w:val="BodyText"/>
      </w:pPr>
      <w:r>
        <w:t xml:space="preserve">(ผู้ให้สัมภาษณ์) ผมยังไม่ได้เรียนว่ามาจากแม่สอดนะครับเราก็จะตรวจสอบหลักฐานนะครับ ไล่ไปที่ประสบอุบัติเหตุก่อน แต่ว่ามาจากไหนนี่ ได้ให้นโยบายไปแล้ว ว่าไล่ไปจนถึงแนวพรมแดนนะครับ แล้วก็จะต้องทำการคัดแยกเหยื่อว่าเป็นเหยื่อจากการค้าหรือเป็นเหยื่อจากการขนย้ายแรงงาน</w:t>
      </w:r>
    </w:p>
    <w:p>
      <w:pPr>
        <w:pStyle w:val="BodyText"/>
      </w:pPr>
      <w:r>
        <w:t xml:space="preserve">(ผู้ประกาศข่าวชาย) นี่ครับ พลตำรวจเอกสุภาพลงพื้นที่ไปกับพลตำรวจโทสุรเชษฐ์หรือบิ๊กโจ๊กนะครับของแรงงานต่างด้าวก็ได้มีการนำตัวทั้งหมดมาพักอาศัยอยู่บริเวณศาลาบ้านหนองนกกระมาอำเภอเมือง จังหวัดกำแพงเพชรนาบ่อคำนี่ ได้เปิดเผยแบบนี้ยามอยู่ตลอดทั้ง 24 ชั่วโมง ดูแลตามสิทธิมนุษยชนซึ่งขณะนี้ผลตรวจของแรงงานต่างด้าวหลายรายเขาบอกว่าพบว่าติดเชื้อ COVID นะครับแรงงานต่างด้าวกลุ่มนี้ติดเชื้อ COVID ซึ่งกำหนดให้อยู่บริเวณให้อยู่บริเวณนี้ ควบคุมอย่างชัดเจนเพื่อจะรอเจ้าหน้าที่ควบคุมโรค กระทรวงสาธารณสุขอำเภอเมือง กำแพงเพชรนี่มาคัดแยกผู้ติดเชื้อรักษาต่อไป ประสบอุบัติเหตุเอยได้รับบาดเจ็บ ศพก็ถูกทิ้งไป ส่วนที่เหลือติด COVID อีกคุณผู้ชม</w:t>
      </w:r>
    </w:p>
    <w:p>
      <w:pPr>
        <w:pStyle w:val="BodyText"/>
      </w:pPr>
      <w:r>
        <w:t xml:space="preserve">(ผู้ประกาศข่าวหญิง) ช่วงนี้น่าเป็นห่วงนะคะ ต้องดูตามชายแดนให้ดี เพราะว่ามีการลักลอบคนแรงงานต่างด้าวกันเข้ามาเยอะมากเลยนะคะ ตั้งแต่ช่วงที่เราเปิดประเทศนี่ตำรวจทำงานหนักพอสมควร อีก 1 เรื่องที่ทำงานหนัก อีกเรื่องหนไล่ล่านักโทษชายแหกคุกเรือนจำนาโศกที่มุกดาหารค่ะคุณผู้ชม แล้วก็หนีไปกบดานอยู่ที่กระท่อมกลางนา สุดท้ายจนมุมนะคะ ตำรวจก็ได้นี่ ไปจับกุมได้ที่กระท่อมกลางนาอย่างนี้ค่ะ ตำรวจกำลังบุกเข้าไปค้นบ้านเป้าหมาย คาดว่ามาซ้อนตัวอยู่ที่บ้านพัก ชุดสอบสวนสืบสวนบุกจับกุมนาย อนุวัต เจริญสุขหลบหนีออกจากเรือนจำชั่วคราวนาโศกหลบหนีออกมาที่ผ่านมานะคะ แล้วก็เป็นผู้ต้องหาหมายจับศาลมุกดาหารนายอนุวัฒนี่หนีมาหลบซ้อนในพื้นที่บ้านหนองแวง อำเภอนาโศกค่ะพื้นที่แล้วก็นำกำลังบุกเข้าไปค้นบ้านพักแต่ไม่เจอนะคะ ก็เลยไปดู กระจายกำลังรอบพื้นที่จนไปเจอนายอนุวัฒน์ค่ะ ไม่ได้อยู่บ้านแต่ไปอยู่กระท่อมกลางนาพอเห็นเจ้าหน้าที่ก็พยายามหนีเข้าไปในป่าสวนยาง แต่ก็ไม่รอดค่ะ เจ้าหน้าที่เขาสามารถคุมตัวได้ในที่สุด ถูกเจ้าหน้าที่คุมตัวส่งพนักงานสอบสวน เพื่อดำเนินคดีต่อไปค่ะนี่นะคะ โดนจับกุมเรียบร้อยวิ่งไปกลางนา วิ่งไปตรงไหนก็โดนค่ะ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ผู้ประกาศข่าวชาย) เราไปพักกันสักครู่เดียว ช่วงหน้าเป็นพ่อคนหนึ่งคุณผู้ชมครับ จับลูกวัยแค่ 3 ขวบแค่นั้นเอง แขวนคอแล้วก็รัดที่คอนะครับจนลูกนี่แทบจะหายใจไม่ออกเพื่อที่จะประชดภรรยาที่หนีไปแล้วก็จะอาเจียนออกมาแล้ว ด้วยความกลัว แต่พ่อก็ยังไม่หยุดเดี๋ยวช่วงหน้ามาดูกัน</w:t>
      </w:r>
    </w:p>
    <w:p>
      <w:pPr>
        <w:pStyle w:val="BodyText"/>
      </w:pPr>
      <w:r>
        <w:t xml:space="preserve">(ผู้ประกาศข่าวชาย) เนื่อจากว่าเป็นข่าวจับลูกสาววัยแค่ 3 ขวบแค่นั้นเองแขวนคอ แล้วก็ไลฟ์ใน Facebookว่าใสคลิปนี้ลูกสาวของตัวเองนี่ หายใจไม่ออกแล้วก็ร้องขอชีวิต บอกว่า พ่อมันหายใจไม่ออกแล้ว จะอาเจียนแล้วแต่คุณพ่อก็ยังจะไลฟ์ต่อไปนะครับ เพื่อนบ้านยังจะแฉด้วยว่าเหตุการณ์แบบนี้ไม่ใช่ครั้งนี้ครั้งเดียวเกิดมาแล้ว 3 ครั้ง เรามาชมบางช่วงบางตอน แต่ไม่มีคลิปให้คุณผู้ชมให้คุณผู้ชมดูนะครับ เพราะว่าที่เป็นการแขวนคอเด็กแค่ 3 ขวบแค่นั้นเองกลัว ไม่ต้องกลัวกลัว // ไม่ต้องกลัว ไปด้วยกัน</w:t>
      </w:r>
    </w:p>
    <w:p>
      <w:pPr>
        <w:pStyle w:val="BodyText"/>
      </w:pPr>
      <w:r>
        <w:t xml:space="preserve">(ผู้ประกาศข่าวชาย) นี่ครับ คือเด็ก 3 ขวบครับเด็กผู้หญิง 3 ขวบที่บอกกับพ่อของตัวเองว่าหายใจไม่ออก แล้วก็กลัว ส่วนคุณพ่อที่แขวนคอลูกอยู่นี่แล้วก็ไลฟ์ใน Facebook บอกไม่ต้องกลัว ๆแล้วจะไปด้วยกัน เราคงมีเสียงมาให้ดูเท่านี้ครับถ้าเกิดเป็นคลิปนี่คงจะโชว์ให้ดูไม่ได้เพราะมันสะเทือนขวัญนี่เป็นข่าวที่เราต้องนำเสนอของพ่อแท้ ๆ ที่จะไปแขวนคอลูกสาวของตัวเองนี่ล่ะครับผู้ใช้ Facebook รายหนึ่งได้ไลฟ์สดขวบ ถูกชายคนหนึ่งที่ทราบชื่อต่อมาก็ได้นายนิรันด์สกุลรัตน์ อายุ 35 ปี โดยประมาณนะครับเป็นพนักงานขับรถรับส่งสินค้าของบริษัทเอกชนุ่อุ้มเด็กผู้หญิงบริเวณลำคอมีเชือกคล้องอยู่ถ้าสังเกตดี ๆ โดยจะมีเสียงร้องอยู่ตลอดเวลาแล้วก็บอกด้วยว่าหายใจไม่ออก ๆ คลิปนี้ถูกแชร์ออกไปเป็นจำนวนมากเลยนะครับ แล้วก็แสดงความคิดเห็นจำนวนมากเข้าไปตรวจสอบหน่อยสิว่าเกิดอะไรขึ้นตำรวจ สน.บางมดแล้วก็กู้ภัยนี่ ไปพบบ้านที่เกิดเหตุ อยู่ภายในซอยชุมชนป้าแดง เขตจอมทอง แล้วก็เป็นลักษณะบ้าน2 ชั้นแบบนี้นะครับ เป็นห้องเช่าสุดของตัวบ้าน ตำรวจก็เลยเข้าไปตรวจค้นภายในแล้วก็ไปเจอที่นอน หมอน มุ้ง ปูไว้อย่างดีนอกจากนี้ก็ยังไปเจอกับหนังสือเรียนชั้นอนุบาลนะครับ หรือชั้นเตรียมอนุบาลนี่วางอยู่ที่พื้นห้อง บริเวณห้องอาบน้ำนะครับก็ไปเจอกับม้วนเชือกที่เป็นเชือกถักสีดำซึ่งก็เป็นเชือกที่ใช้ในการก่อเหตุนะครับแต่ก็ไม่พบตัวเด็กกับผู้ก่อเหตุเป็นอย่างใด คาดว่าหลบหนีไปแล้ว ทางด้านคุณนายไหวนะครับเปิดเผยแบบนี้ พ่อของเด็ก ๆ เป็นลูกเขยของเองพักอยู่อีกห้องหนึ่ง อยู่ 3 คน พ่อแม่ลูกทั้งคู่นี่ทำงานส่งพัสดุ ทั้งคู่ทะเลาะกัน ภรรยานี่หนีไปอยู่กับแม่ ส่วนเรื่องที่เกิดขึ้น ยายไหวบอกว่าน่าจะทำเพราะประชดภรรยา แต่ลูกเธอบอกว่าไม่ได้เป็นอะไรนะครับเพราะว่าเห็นเดินพาลูกออกไป คาดว่าน่าจะกลับไปอยู่บ้านที่สุรินทร์ที่ผ่านมาก็เคยเกิดเหตุการณ์แบบนี้มาแล้วถึง 3 ครั้ง เด็กบอกด้วยว่าไม่อยากอยู่กับพ่อแล้ว นั่นเป็นคำพูดที่เธอบอกนะครับกับเด็ก 3 ขวบที่ว่าไม่อยากอยู่กับพ่อแล้ว</w:t>
      </w:r>
    </w:p>
    <w:p>
      <w:pPr>
        <w:pStyle w:val="BodyText"/>
      </w:pPr>
      <w:r>
        <w:t xml:space="preserve">(ผู้ให้สัมภาษณ์หญิง) เขาอยู่หลายปีแล้ว ตั้งแต่ยังไม่มีลูกแล้ว</w:t>
      </w:r>
    </w:p>
    <w:p>
      <w:pPr>
        <w:pStyle w:val="BodyText"/>
      </w:pPr>
      <w:r>
        <w:t xml:space="preserve">(ผู้สัมภาษณ์) ตอนนี้อยู่กี่คน</w:t>
      </w:r>
    </w:p>
    <w:p>
      <w:pPr>
        <w:pStyle w:val="BodyText"/>
      </w:pPr>
      <w:r>
        <w:t xml:space="preserve">(ผู้ให้สัมภาษณ์)ตอนแรกเขาอยู่กัน… มีเมียเขาอยู่แล้วเขามีปัญหานี้แล้วเด็กปลอดภัยไหม</w:t>
      </w:r>
    </w:p>
    <w:p>
      <w:pPr>
        <w:pStyle w:val="BodyText"/>
      </w:pPr>
      <w:r>
        <w:t xml:space="preserve">(ผู้ให้สัมภาษณ์หญิง) ปลอดภัยค่ะ</w:t>
      </w:r>
    </w:p>
    <w:p>
      <w:pPr>
        <w:pStyle w:val="BodyText"/>
      </w:pPr>
      <w:r>
        <w:t xml:space="preserve">(ผู้สัมภาษณ์) เขาออกไปตอนไหนคะ</w:t>
      </w:r>
    </w:p>
    <w:p>
      <w:pPr>
        <w:pStyle w:val="BodyText"/>
      </w:pPr>
      <w:r>
        <w:t xml:space="preserve">(ผู้ให้สัมภาษณ์) ค่ะ</w:t>
      </w:r>
    </w:p>
    <w:p>
      <w:pPr>
        <w:pStyle w:val="BodyText"/>
      </w:pPr>
      <w:r>
        <w:t xml:space="preserve">(ผู้สัมภาษณ์) เขาออกจากบ้านไปตอนไหน</w:t>
      </w:r>
    </w:p>
    <w:p>
      <w:pPr>
        <w:pStyle w:val="BodyText"/>
      </w:pPr>
      <w:r>
        <w:t xml:space="preserve">(ผู้ให้สัมภาษณ์)ยังไม่ 6 โมงค่ะออกไป เขาอุ้มลูกออกไปลูกปกติดี ปลอดภัยดีใช่ไหม</w:t>
      </w:r>
    </w:p>
    <w:p>
      <w:pPr>
        <w:pStyle w:val="BodyText"/>
      </w:pPr>
      <w:r>
        <w:t xml:space="preserve">(ผู้ให้สัมภาษณ์หญิง) ปกติดี</w:t>
      </w:r>
    </w:p>
    <w:p>
      <w:pPr>
        <w:pStyle w:val="BodyText"/>
      </w:pPr>
      <w:r>
        <w:t xml:space="preserve">(ผู้สัมภาษณ์) ถือกระเป๋าเสื้อผ้าไปด้วยหรือ หรืออย่างไร</w:t>
      </w:r>
    </w:p>
    <w:p>
      <w:pPr>
        <w:pStyle w:val="BodyText"/>
      </w:pPr>
      <w:r>
        <w:t xml:space="preserve">(ผู้ประกาศข่าวชาย) เพื่อนบ้านก็คือยายไหวนี่ล่ะครับคุณผู้ชมก็ได้มีการรวบรวมหลักฐานเพื่อหาสาเหตุที่แท้จริงก่อนจะแจ้งดำเนินคดีต่อไปแต่ ณ ขณะนี้นี่ เขาสันนิษฐานกันว่าน่าจะเป็นการประชดภรรยานี่ล่ะที่ไปอยู่ที่อื่นนะครับกลับมาแต่ดู ๆ กันต่อไป</w:t>
      </w:r>
    </w:p>
    <w:p>
      <w:pPr>
        <w:pStyle w:val="BodyText"/>
      </w:pPr>
      <w:r>
        <w:t xml:space="preserve">(ผู้ประกาศข่าวหญิง) น่ากลัวมาเลยค่ะทำไมต้องทำกับลูกตัวเองขนาดนี้แล้วก็ไลฟ์สดในเฟซบุ๊กด้วยนะคะ ถ้าการดำเนินคดีของ ปอท. นี่จะมีความผิดด้วยหรือเปล่าคุณผู้ชม เรื่องต่อไปนี้เป็นเรื่องของการขับรถก็บ่อยนะคะ หรือขับรถตามรถคันหน้า แต่ตามไม่ทัน อย่างเช่นกรณีนี้ค่ะูผู้ชายคนนี้นี่เขาขับรถตามเพื่อนสาวคนสนิทนะคะจะกลับไปที่จังหวัดชัยนาททีนี้นี่ ขับตามไม่ทันแล้วมันมาถึงจุดโค้งลอดใต้สะพาน ข้ามแม่น้ำเจ้าพระยาค่ะพุ่งลงไปนะคะ ในแม่น้ำเจ้าพระยาเลยคุณผู้ชม แล้วหายไป 2 วันแล้วน่ะ ยังไม่พบตัวเลยเพื่อนเอาหุ่นยนต์ดำน้ำมาค้นหาแล้วนะคะไปดูความคืบหน้าของนายธีรพัฒน์อายุ 27 ปี เป็นลูกชายของเจ้าของร้านจำหน่ายอุปกรณ์การเกษตรรายใหญ่ในพื้นที่จังหวัดสุพรรณบุรี ทั้งรถทั้งคนนี่จมแม่น้ำหายไปเลยค่ะ นี่ค่ะคือ คุณธีรพัฒน์นะคะยี่ห้อ Fordทางเลี่ยงเมืองนครตำบลกลางแดด อำเภอเมืองตั้งแต่วันที่ 5พฤศจิกายนที่ผ่านมา แต่จนถึงขณะนี้ทีมกู้ภัยทีมอะไรเขาก็ลงพื้นที่ตลอดเวลา ยังหาไม่พบแล้วยังไม่มีวี่แววจะพบด้วย ล่าสุดเบื้องต้นทราบว่านายพีรพัฒน์ค่ะ ไปร่วมงานแต่งของนางสาวแพรว หญิงสาวคนสนิทเสร็จแล้วขากลับนี่แต่ขับคนละคันกับขับรถนำหน้าไปก่อน นายธีรภัทขับไไม่ทันนะคะ พอขับตามไม่ทันก็เลยหลงทาง พอหลงทาง ขับรถมา มันต้องมาถึงทางลอดใต้สะพานแม่น้ำเจ้าพระยา แต่ปรากฏว่าคุณธีรพัฒน์ขับรถลอดใต้สะพานพุ่งออกจากทางโค้ง ลอดใต้สะพานพุ่งไปยังแม่น้ำเจ้าพระยา ซึ่งช่วงเวลาที่ตกลงไปแล้วนะคะเข้าไปโทรศัพท์กลับไปหาคุณแม่ ตอนนี้มีอุบัติเหตุนะ แล้วรถกำลังจะจมน้ำ อยู่ในแม่น้ำเลยคุณแม่บอกว่าติดต่อไม่ได้อีกแล้วนะคะ ล่าสุดคุณแม่ร้องไห้มาตามหาด้วยนะคะ พลตำรวจเอกท่านรองผู้บัญชาการตำรวจแห่งชาติโดยมีพลตำรวจตรีนครสวรรค์ความลึกไม่ต่ำกว่า 100 เมตร สาเหตุค่ะเบื้องต้นน่าจะเป็นอุบัติเหตุมากกว่านะคะแล้วตกลงไปในแม่น้ำเจ้าพระยาเลย ไปฟังเสียงท่านกันหน่อยค่ะ</w:t>
      </w:r>
    </w:p>
    <w:p>
      <w:pPr>
        <w:pStyle w:val="BodyText"/>
      </w:pPr>
      <w:r>
        <w:t xml:space="preserve">(ผู้ให้สัมภาษณ์ชาย) ถ้าเกิดว่ามีไหมผมก็ไม่ทิ้งไป เบื้องต้นนี่ก็มีเรื่องดื่ม ก็อาจจะมีเรื่อง…นะครับ ซึ่งเขาอาจจะดื่มกันส่วนตัวภายในฉลองวันเกิดเพื่อนก็ประเด็นอื่นมากที่สุดมันมีอะไรไหม ถ้าเกิดจะมีเรื่องอื่นเดี๋ยวต้องไปสืบสวนกันอีกทีหนึ่งแต่ตอนนี้เบื้องต้นทำอย่างไร ต้องหารถเสียก่อนนะคะ อย่างไรต้องหารถหาคนก่อนอะไรเลยนะคะ ซึ่งในจุดนั้น ผู้สื่อข่าวของเราบอกแบบนี้ค่ะคุณผู้ชม ว่าในจุดที่นายธีรพัฒน์ขับรถจมหายไป ตรงจุดนั้นนะคะ เป็นทางคู่ขนาน เป็นทางที่แยกออกมาจากทางเลี่ยงเมือง 112เชื่อมเข้าสู่ตัวเมืองนครสวรรค์ที่จะขับไปตามทางมุ่งหน้าไปที่อำเภอโกรกพระของนครสวรรค์ได้ แต่เส้นทางนี้ต้องผ่านทางลอดใต้สะพานที่เป็นโค้งรูปตัว U ไปอีกฝั่งก่อนที่นี้จุดที่นายธีรพัฒน์มันเป็นตรงจุดหัวโค้งแรกเลย ที่มีการเปิดแบริเออร์ไว้เป็นช่องทางเล็กริมทาง แล้วทางที่เปิดเชื่อมไว้นี่ลงสู่ตลิ่งริมแม่น้ำเจ้าพระยาก็เลยทำให้รถของนายธีรพัฒน์พุ่งลงไปอย่างง่ายดาย เพราะว่าไม่มีแบริเออร์มากั้นเอาไว้นะคะคุณผู้ชมดังนั้นความคืบหน้าตอนนี้ได้รับความช่วยเหลือจากนายเกษมศักดิ์ ชัยลิ้มฟ้าค่ะคนนี้เป็นเพื่อนของนายธีรพัฒน์ เอาหุ่นยนต์หุ่นยนต์นี่สามารถดำน้ำแล้วติดกล้อง ดำน้ำลึกไม่เกิน 100 เมตร มาช่วยร่วมทีมกับนักประดาน้ำได้ด้วยก็ขอให้เจอได้โดยเร็วนะคะ</w:t>
      </w:r>
    </w:p>
    <w:p>
      <w:pPr>
        <w:pStyle w:val="BodyText"/>
      </w:pPr>
      <w:r>
        <w:t xml:space="preserve">(ผู้ประกาศข่าวชาย) คุณผู้ชมเราไปดูอัปเดตความคืบหน้าของสถานการณ์ COVID กันนะครับตอนนี้ที่เชียงใหม่นี่ได้มีการสั่งปิดสถานที่7 สถานที่ด้วยกันใน 5 อำเภอหลังจากมียอดผู้ติดเชื้อพุ่งนะครับ แล้วก็มีครอบครัวของชายคนหนึ่งที่กำลังสงสัยเรื่องของการฉีดวัคซีนมานะครับแล้วเกิดเหตุการณ์แบบนี้มาดูกันนานยทนงศักดิ์ ศรบรรยายตำบลยาง ที่จังหวัดศรีษะเกศนี่ ให้ข้อมูลกับเจ้าหน้าที่บุคลากรทางการแพทย์ กับเจ้าหน้าที่ส่งเสริมสุขภาพตำบลยางมาสอบถามปัญหาที่ยังค้างคาใจอยู่นะครับเนื่องจากว่าสามีนี่เสียชีวิตเขาบอกว่ามันเกิดมาจากการฉีดวัคซีนหรือเปล่าเอ่ยก็หลังจากที่ทำการฌาปนกิจศพสามีเรียบร้อยแล้วหลังจากที่นายสุรัฐผู้ที่เป็นสามีได้ฉีดวัคซีนSinovac เมื่อวันที่ 27 ตุลาคมที่ผ่านมาโรงพยาบาลส่งเสริมสุขภาพตำบลยางนี่ บอกว่าได้รับวัคซีน Sinovac ไปแล้วนายสุรัตน์ คุณผู้ชมเขาบอกว่ามีอาการผิดปกติร้อน ๆ หนาว ๆ ก็ได้ทานยาไป ยาพาราฯ นะครับ ก็นอนพักผ่อนตามที่หมอเขาแนะนำ แต่อาการก็ยังไม่ทุเลาลงเลยแต่อย่างใด ยังไม่ดีขึ้นมาวันที่ 21 วันที่ 29 นี่อาการเริ่มหนักนะครับ ลูกชายก็เอาพ่อไปส่งที่โรงพยาบาล อาการก็หนักขึ้น ๆ เรื่อย ๆจนในที่สุด ได้เสียชีวิตในเวลาต่อมาครอบครัวก็ยังติดใจอยู่นะครับ ครอบครัวติดใจที่โรงพยาบาลให้พ่อนี่นอนดูอาการทั้งคืนเลยโดยไม่มีการรักษาเพิ่มเติมในวันแรกที่ไปที่เขาบอกว่าอาการหนักนะครับ ทั้ง ๆ ที่อาการของคุณพ่อเริ่มมีอาการแย่ลง ๆ ถ้าเกิดหน่วยงานรัฐดูแลดีกว่านี้ ทางครอบครังบอกว่าพ่ออาการก็อาจจะดีขึ้นกว่านี้ โดยมีการส่งต่อไปโรงพยาบาลจังหวัดเร็วกว่านี้ คุณพ่อก็คงไม่ตายนั่นคือสิ่งที่ครอบครัวเขาบอก และครอบครัวของนายสุรัตน์บอกด้วยว่า เชื่อว่าสาเหตุของการป่วยนี่มาจากการไปฉีดวัคซีน นั้นคือสิ่งที่ครอบครัวเขาบอกส่วนทางด้านนายแพทย์ทนงนายแพทย์สาธารณสุขจังหวัดศรีสเกษเปิดเผยว่าในกรณีนี้ต้องดูในระบบงานก่อนเพราะว่ายังอยู่ระหว่างการสอบสวนโรค ถือว่าเหตุที่เกิดขึ้นหลังจากฉีดวัคซีนไปแล้ว ก็สามารถทำตามระบบที่จะทำตามระบบแรงงาน AEFIอาการภายหลังจากที่ได้รับวัคซีนนี้ จะมีการวินิจฉัยของเขาของกระทรวงสาธารณสุขเป็นประเภทหนึ่ง ก็จะให้ทางญาตินี่เขียนคำร้องส่งไปยังแรงงาน สปสช.เพราะฉะนั้น ณ ขณะนี้ความคืบหน้าของชายวัย68 ปี ที่เสียชีวิตไปนี่ เขากำลังตรวจสอบอยู่ว่ามาจากสาเหตุอะไรกันแน่นะครับ เรื่องนี้ติดตามกันต่อไปนะครับ</w:t>
      </w:r>
    </w:p>
    <w:p>
      <w:pPr>
        <w:pStyle w:val="BodyText"/>
      </w:pPr>
      <w:r>
        <w:t xml:space="preserve">(ผู้ประกาศข่าวหญิง) จริง ๆ อายุ 68 นี่ยังไม่เยอะเลยไม่เห็นมีสาเหตุอะไร เพราะว่าญาติบอกว่าไปฉีดวัคซีนมาเดี๋ยวต้องตามกันต่อ ทีนี้อยากให้ผู้ชมตามกันต่อ เรื่องCOVID-19 ในพื้นที่เชียงใหม่ เพราะว่ามีคลัสเตอร์มีกลุ้มก้อนเยอะพอสมควรค่ะ คุณประจนประธานคณะกรรมการโรคติดต่อจังหวัดเชียงใหม่ปิด 7 สถานที่เสี่ยงใน 5 อำเภอ เป็นการชั่วคราวเพื่อควบคุมและป้องกันโรคในพื้นที่ เพราะอย่างที่บอกว่าที่เชียงใหม่นี่มีการติดเชื้อ COVID-19 เป็นกลุ่มก้อนมีอะไรบ้าง แคมป์คนงานหมู่ที่ 7ตำบลสุเทพ อำเภอเมืองเชียงใหม่ตั้งแต่ 31 ตุลาคม ถึง 31 พฤศจิกายน นะคะศรีวิชัย บ้านเทพารามสวนลุงเจริญบ้านช้างค้ำ อำเภอสารภีและบ้านพักแรงงานต่างชาติ บ้านหัวช้าอำเภอสารพี ระหว่างวันที่ 2ค่ะ นอกจากนี้ยังสั่งปิดพื้นที่หมู่ที่ 2บ้านแอ่นใหม่ ตำบลบ้านแอ่น อำเภอดอยเต่า4 พฤศจิกายน ถึงวันที่ 8 พฤศจิกายน นะคะหมู่ที่ 12 บ้านผาแดง อำเภออมก๋อยจังหวัดเชียงใหม่ปิดพื้นที่หอพักสีส้ม อำเภอพันธกิจอำเภอดอยสะเก็ดคุณผู้ชมจะเห็นค่ะ ว่ารอบนี้คลัสเตอร์แล้วก็สถานที่ที่ปิดส่วนใหญ่เป็นแคมป์คนงาน แล้วก็หอพักดังนั้น ขอให้ผู้สัมผัสเสี่ยงสูงที่คนเข้ามาตรวจหาเชื้อ COVID-19 ถ้าผลตรวจเป็นลบ ให้กักตัวเป็นเวลา 14 วัน คือ Home Quarantineสังเกตอาการ 14 วัน แล้วก็ทำตามมาตรการอย่างเคร่งครัดด้วยค่ะ</w:t>
      </w:r>
    </w:p>
    <w:p>
      <w:pPr>
        <w:pStyle w:val="BodyText"/>
      </w:pPr>
      <w:r>
        <w:t xml:space="preserve">(ผู้ประกาศข่าวชาย) คุณผู้ชมมีข่าวมีเรื่องของยาด้าน COVID ด้วยนะครับเรื่องนี้ทางเพจเฟซบุ๊กของหมอแล็บแพนด้าโพสข้อความยาเม็ดต้านโควิดแล้วก็ทำได้สำเร็จด้วย ลดการเสียชีวิตได้89 เปอร์เซ็นต์ ผลการศึกษาเบื้องต้นระบุว่าดีกว่ายาโมดูพิราเวียทดลองเอายาเม็ดแบบนี้นะครับ แพ็คโควิดที่ติดเชื้อ COVID และมีความเสี่ยงสูง และเจ็บป่วยถึงขั้นรุนแรงแล้วเขาโรงพยาบาลนี่ กินยานี้ภายใน 5 วัน นับตั้งแต่เริ่มมีอาการป่วยผู้ที่ได้รับยาแพ็คโควิดนี่ จะมีอัตราการเข้าโรงพยาบาลอยู่แค่ 1 เปอร์เซ็นต์เท่านั้นเองและไม่มีผู้เสียชีวิตเลย แต่ผู้ที่ได้รับยาหลอดที่เขาทำการทดลองอยู่นี่การเข้าโรงพยาบาลนี่ 67 เปอร์เซ็นต์มีเสียชีวิต 10 คน แต่ถ้าเกิดได้รับยาจริงเขาบอกว่าไม่มีคนเสียชีวิตเลย หลังจากที่ประกาศผลทดสอบเบื้องต้นนี่ หุ้นของ Pfizer ในสหรัฐอพุ่งสูงขึ้น 13 เปอร์เซ็นต์เลยนะครับPfizer ผลิตยาต้าน COVID มา พุ่งเลยส่วนหุ้นของบริษัทเมิร์กนี่ที่มีข่าบอกว่ายาต้าน COVID ตกนะครับ ตก6 เปอร์เซ็นต์นี่เยอะนะ 13 เปอร์เซ็นต์นี่เยอะเข้าไปใหญ่ทำให้ในเร็ว ๆ นี้ ก็อาจะทำให้เราได้กลับไปใช้ชีวิตได้ตามปกติอีกครั้ง นั้นคือสิ่งที่หมอแล็บแพนด้าบอกใครเป็น COVID เขาบอกก็กินยาเม็ดแล้วก็ฉีดวัคซีนประจำปี อาจจะกลายเป็นจุดเปลี่ยนพลิกเกมของชาวโลกก็เป็นไปได้เหมือนกัน</w:t>
      </w:r>
    </w:p>
    <w:p>
      <w:pPr>
        <w:pStyle w:val="BodyText"/>
      </w:pPr>
      <w:r>
        <w:t xml:space="preserve">(ผู้ประกาศข่าวหญิง) ค่ะ</w:t>
      </w:r>
    </w:p>
    <w:p>
      <w:pPr>
        <w:pStyle w:val="BodyText"/>
      </w:pPr>
      <w:r>
        <w:t xml:space="preserve">(ผู้ประกาศข่าวชาย) น่าสนใจเมื่อสัปดาห์ที่แล้วหรือสุดสัปดาห์ที่แล้วที่ผ่านมานี่เรื่องของยาเม็ดที่ Pfizerไม่ต้องเข้าโรงพยาบาลอัตราความสำเร็จของเขานี่89 เปอร์เซ็นต์</w:t>
      </w:r>
    </w:p>
    <w:p>
      <w:pPr>
        <w:pStyle w:val="BodyText"/>
      </w:pPr>
      <w:r>
        <w:t xml:space="preserve">(ผู้ประกาศข่าวหญิง) ค่ะ</w:t>
      </w:r>
    </w:p>
    <w:p>
      <w:pPr>
        <w:pStyle w:val="BodyText"/>
      </w:pPr>
      <w:r>
        <w:t xml:space="preserve">(ผู้ประกาศข่าวชาย) เดี๋ยวดูกันต่อไปว่าเป็นอย่างไร</w:t>
      </w:r>
    </w:p>
    <w:p>
      <w:pPr>
        <w:pStyle w:val="BodyText"/>
      </w:pPr>
      <w:r>
        <w:t xml:space="preserve">(ผู้ประกาศข่าวหญิง)ต้องบอกว่าตอนนี้นี่ทุกคนก็ตั้งความหวังเอาไว้ที่ยาในการรักษาโรค COVID โดยตรง ตอนนี้อังกฤษนี่อนุมัติโมนิพิราเวียร์ ตอนนี้คนไทยเขาบอกว่าฉีดวัคซีนเข็มที่ 2 ไปแล้ว50 เปอรแล้วนะคะ</w:t>
      </w:r>
    </w:p>
    <w:p>
      <w:pPr>
        <w:pStyle w:val="BodyText"/>
      </w:pPr>
      <w:r>
        <w:t xml:space="preserve">(ผู้ประกาศข่าวชาย) ครับ</w:t>
      </w:r>
    </w:p>
    <w:p>
      <w:pPr>
        <w:pStyle w:val="BodyText"/>
      </w:pPr>
      <w:r>
        <w:t xml:space="preserve">(ผู้ประกาศข่าวหญิง) แต่พออะไรหลาย ๆ อย่างมันกำลังจะดีขึ้น ต้องใช้คำนี้นะมันจะดีขึ้นเรื่องของการเปิดประเทศ พัทยาเองก็มีคอนเสิร์ตอยากจะให้ทุก ๆ มีกิจกรรมผ่อนคลาย สร้างรายได้ให้เกิดขึ้น แต่ปรากฏว่าการที่ไปดูคอนเสิร์ตครั้งนี้กำลังดูว่าจะเว้นระยะห่างกันอย่างไรความปลอดภัยในเรื่อง COVID-19 กันอย่างไร แต่มีวัยรุ่นตีกันอีกแล้ว</w:t>
      </w:r>
    </w:p>
    <w:p>
      <w:pPr>
        <w:pStyle w:val="BodyText"/>
      </w:pPr>
      <w:r>
        <w:t xml:space="preserve">(ผู้ประกาศข่าวชาย) วัยรุ่นตีกัน</w:t>
      </w:r>
    </w:p>
    <w:p>
      <w:pPr>
        <w:pStyle w:val="BodyText"/>
      </w:pPr>
      <w:r>
        <w:t xml:space="preserve">(ผู้ประกาศข่าวหญิง) ไม่ว่าจะกี่คอนเสิร์ต จะมีวัยรุ่นตีกันนะคะ มีโซเชียลแห่แชร์คลิปนี้ค่ะในไทยครั้งแรก Pattaya Musicต้องบอกเลยว่าเป็นเรื่องที่เขาบอกว่ามีรถรับส่ง เอ๊ะเป็นลูกของบอสหรือเปล่า 2 เรื่องนี้เกิดขึ้นที่พัทยาไปดูเรื่องแรกกันก่อนนะคะ เรื่องแรกวัยรุ่นตีกันที่พัทยา// ตีกันแล้ว ตีกัน ๆตีกันแล้ว ไม่ต้องวิ่ง ๆเบา ๆ เอสล่ะ ๆ</w:t>
      </w:r>
    </w:p>
    <w:p>
      <w:pPr>
        <w:pStyle w:val="BodyText"/>
      </w:pPr>
      <w:r>
        <w:t xml:space="preserve">(ผู้ประกาศข่าวหญิง) นี่นะคะ เป็นจุดที่รอบนอกนะคะ เพราะด้านในที่เป็นคอนเสิร์ตจริง ๆ นี่จะเป็นเก้าอี้ที่จัดไว้อย่างเป็นระเบียบ แล้วก็นั่งดูกัน รอบนอกเขายืนดูกันอยู่ คือ เข้าไปด้านในไม่ได้นะคะนี่เป็นคลิปวิดีโอในเหตุการณ์กลางงานคอนเสิร์ตพัทยาเฟซติวอลก็ร้องเพลงอยู่บนเวที คนที่ไปเที่ยวก็กำลังสนุกภายในงานเลยค่ะ แต่ว่ามันมีการถ่ายคลิปนี้เกิดขึ้น แล้วก็ตะโกนขึ้นมาว่ามีการตีกัน เหตุการณ์ในคลิปนี่เพราะว่าคนตกใจสินะ ที่อยู่ดี ๆ มาตีกันแบบนี้ทั้ง ๆ ที่ในงานเขาก็ไม่ได้อนุญาตให้ดื่มเครื่องดื่มแอลกอฮอล์นะคะการจัดงานจัดภายใต้การควบคุมการแพร่ระบาดของ COVID-19คือผู้เข้าร่วมงานทุกคนที่จะเข้าไปงานคอนเสิร์ตได้ต้องฉีดวัคซีนครบ 2 เข็มค่ะ มีเจ้าหน้าที่ อภปร.ตรวจสอบ เขาจะมีจุดคัดกรองเลยนะคะ แต่ละประตู ๆ ใครจะเข้าไปนี่คุณต้องฉีดวัคซีนครบ 2 เข็มนั่งบนเก้าอี้ที่จัดเตรียมไว้ให้ห้ามเคลื่อนย้ายเก้าอี้ค่ะแล้วก็ห้ามลูกขึ้นยืนเด็ดขาด คือ เพลงมัน ๆ แบบนี้อยากจะลุกขึ้นมาเต้น เพราะว่าศิลปินเขาก็เบอร์ต้น ๆทั้งนั้นนะคะ มีแรปบ้างอะไรบ้างคุณผู้ชมก็ต้องนั่งโยกอยู่กับเก้าอี้อย่างนั้นค่ะปรากฏว่าภาพนี้อย่างที่บอกจริง ๆ คนที่ฉีดวัคซีนครบ 2 เข็มจะได้เข้าไปในงานกลุ่มนี้เป็นกลุ่มที่เข้าไม่ได้ เพราะว่าได้รับวัคซีนแค่เข็มเดียวเขาก็เลยไปรวมตัวกันที่พื้นที่ชายหาดเพื่อที่จะได้ยินเสียงดนตรีไปด้วยแล้วก็เห็นไปด้วยนะคะอาจจะเป็น Cluster ใหม่ แล้วก็ยังมีการตีกันอีกแบบนี้นี่เมาด้วยนะคะ วัยรุ่นกลุ่มด้านนอกเมาด้วยและตีกัน คนเข้าร่วมงานก็โฮ่ใส่เลยนะคะคุณผู้ชม ไม่อยากให้เกิดเหตุการณ์แบบนี้ขึ้นเลย อุตส่าห์จะการเปิดประเทศ เป็นการมีกิจกรรมที่สนุกสนาน เพื่อจะปูทางไปถึงปีใหม่ว่าเราจะ Coutdownเราจะจัดงานได้ไหม เกิดเหตุการณ์แบบนี้อีกแล้วนะคะวัยรุ่นตีกัน อีก 1 เรื่องก็ยังอยู่ในงานพัทยามิวสิคค่ะ คุณผู้ชม มีคนแชร์คลิปที่ในคลิปนี่พูดว่าลูกบอสหรือได้อภิสิทธิ์นั่งรถกอล์ฟดูคอนเสิร์ตก็รถนี้มันเป็นรถรับส่งนักท่องเที่ยวฟรีหรือเปล่าใช่หรือเปล่า ดูสิ ดูคลิปกันหน่อยค่ะอันนี้รถรับส่งพัทยาเหนือกระจายอยู่ตรงไหนคะ // นี้ก็ไม่ทราบเหมือนกันครับ</w:t>
      </w:r>
    </w:p>
    <w:p>
      <w:pPr>
        <w:pStyle w:val="BodyText"/>
      </w:pPr>
      <w:r>
        <w:t xml:space="preserve">(ผู้ประกาศข่าวชาย) มารับส่งลูกสาวบอสแปลกว่าตรงที่ว่าเห็นภาพ</w:t>
      </w:r>
    </w:p>
    <w:p>
      <w:pPr>
        <w:pStyle w:val="BodyText"/>
      </w:pPr>
      <w:r>
        <w:t xml:space="preserve">(ผู้ประกาศข่าวชาย) รับส่งฟรี</w:t>
      </w:r>
    </w:p>
    <w:p>
      <w:pPr>
        <w:pStyle w:val="BodyText"/>
      </w:pPr>
      <w:r>
        <w:t xml:space="preserve">(ผู้ประกาศข่าวหญิง)แต่ว่าพอไปถามว่าจะขึ้นรถไปที่ไหน บอกไม่รู้ ต้องรับส่งลูกสาวบอส</w:t>
      </w:r>
    </w:p>
    <w:p>
      <w:pPr>
        <w:pStyle w:val="BodyText"/>
      </w:pPr>
      <w:r>
        <w:t xml:space="preserve">(ผู้ประกาศข่าวชาย) ฟรีใช่สำหรับลูกสาวบอสหรือเพราะว่าคลิปนี้ยาวแค่ 30 วินาทีนะคะมีการเขียนแคปชันแสดงความสงสัยไม่รับส่งหรือคะ คนไปเที่ยวในงานไม่สามารถใช้ได้หรือคะ2021 นี้นะคะ รับส่งฟรี ก็เห็นอยู่ว่าส่งฟรี แต่พอไปถามบอกไม่ไปไปส่งลูกบอส</w:t>
      </w:r>
    </w:p>
    <w:p>
      <w:pPr>
        <w:pStyle w:val="BodyText"/>
      </w:pPr>
      <w:r>
        <w:t xml:space="preserve">(ผู้ประกาศข่าวชาย) ใครเอ่ย</w:t>
      </w:r>
    </w:p>
    <w:p>
      <w:pPr>
        <w:pStyle w:val="BodyText"/>
      </w:pPr>
      <w:r>
        <w:t xml:space="preserve">(ผู้ประกาศข่าวหญิง)ก็คนเข้ามาวิพากษ์วิจารณ์กันแน่นอนนี่ ก็เขาติดป้ายไว้</w:t>
      </w:r>
    </w:p>
    <w:p>
      <w:pPr>
        <w:pStyle w:val="BodyText"/>
      </w:pPr>
      <w:r>
        <w:t xml:space="preserve">(ผู้ประกาศข่าวชาย) รับส่งฟรี ก็สร้างความคลางแคลงใจให้กับนักท่องเที่ยวถึงความVIP</w:t>
      </w:r>
    </w:p>
    <w:p>
      <w:pPr>
        <w:pStyle w:val="BodyText"/>
      </w:pPr>
      <w:r>
        <w:t xml:space="preserve">(ผู้ประกาศข่าวชาย) VIP</w:t>
      </w:r>
    </w:p>
    <w:p>
      <w:pPr>
        <w:pStyle w:val="BodyText"/>
      </w:pPr>
      <w:r>
        <w:t xml:space="preserve">(ผู้ประกาศข่าวหญิง) ขนาดไหนกันที่ใช้รถกอล์ฟคันนี้มาเที่ยวตระเวนในคอนเสิร์ต Pattya music fastivleโพสต์อีก 1 คลิปที่เอาไปคุยกับเจ้าหน้าที่ในงาน เจ้าหน้าที่ในงานอีกคนหนึ่ง บอกว่าคนในคลิปไม่ใช้เจ้าหน้าที่ขับรถที่คอยอำนวยความสะดวกในงานค่ะ ทางด้านคุณสุวรรณศรี แล้วก็นาย…สะดวกรถรับส่ง ซึ่ง 2 คนนี้ประจำรถกอล์ฟอยู่ในงาน บอกว่าเขานี่ล่ะ 2 คนนี้มีหน้าที่คอยอำนวยความสะดวกประชาชน ยูนิฟอร์มจะใส่สีดำด้วย เขียวว่า Pattya musicนะคะ ไปฟังกันหน่อยว่าตกลงเขารู้จักกับคนที่อยู่ในรถกอล์ฟเมื่อสักครู่นี้ไหมค่ะ</w:t>
      </w:r>
    </w:p>
    <w:p>
      <w:pPr>
        <w:pStyle w:val="BodyText"/>
      </w:pPr>
      <w:r>
        <w:t xml:space="preserve">(ผู้ให้สัมภาษณ์) เรารู้จักคนในคลิปไหมครับตอนนั้นเราไปไหนครับเราไม่อยู่</w:t>
      </w:r>
    </w:p>
    <w:p>
      <w:pPr>
        <w:pStyle w:val="BodyText"/>
      </w:pPr>
      <w:r>
        <w:t xml:space="preserve">(ผู้ให้สัมภาษณ์ชาย) ตอนนั้นจอดรถเสร็จแล้วก็น่าจะเข้าห้องน้ำเพราะว่าผมต้องพักบ้างครับ ขับรถ</w:t>
      </w:r>
    </w:p>
    <w:p>
      <w:pPr>
        <w:pStyle w:val="BodyText"/>
      </w:pPr>
      <w:r>
        <w:t xml:space="preserve">(ผู้สัมภาษณ์) ธรรมดารถรับนี่มีหน้าที่ไว้ทำอะไรครับ</w:t>
      </w:r>
    </w:p>
    <w:p>
      <w:pPr>
        <w:pStyle w:val="BodyText"/>
      </w:pPr>
      <w:r>
        <w:t xml:space="preserve">(ผู้ให้สัมภาษณ์) รับส่งคนในงาน Musicก็ประชาชนทั่วไป</w:t>
      </w:r>
    </w:p>
    <w:p>
      <w:pPr>
        <w:pStyle w:val="BodyText"/>
      </w:pPr>
      <w:r>
        <w:t xml:space="preserve">(ผู้ประกาศข่าวหญิง) นี่เขาใสมาให้ดูเสื้อยืดจะต้องใส่เสื้อยืดสีดำแบบเขาแต่ว่าคนนี่จริงเขาไม่ได้ใส่ชุดนั้น แต่ทำไมเขามานั่งที่รถคันนี้ล่ะคะแปลไหม เหมือนรถนี่จะเป็นรถรับส่งฟรีแต่ตัวคนนี้เขาไม่ใช่คนที่เป็นพนักงานที่ขับรถรับ-ส่ง แปลกดีนะคะ</w:t>
      </w:r>
    </w:p>
    <w:p>
      <w:pPr>
        <w:pStyle w:val="BodyText"/>
      </w:pPr>
      <w:r>
        <w:t xml:space="preserve">(ผู้ประกาศข่าวชาย) ครับ ไปพักกันสักครู่เดียวนะครับ ก่อนหน้านี้มีเรื่องของเสี่ยชัท สายเปย์ชื่อดังเหลือเกินแต่คนนี้อาจจะยิ่งกว่าเสี่ยชัชอีกครับ เพราะว่าสายเปย์คนนี้ให้เงินสาวไปตั้ง 10 ล้านบาท แต่ว่าไม่เคยแตะเนื้อต้องตัวสาวคนนี้เลยทำไมถึงให้เงินไปถึง 10 ล้านบาท คนนี้เป็นใครมาดูกันหน่อยครับช่วงหน้า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ผู้ประกาศข่าวชาย) คุณผู้ชมครับของทวิตเตอร์หรือว่าโลกของคลับเฮาส์มันมีแฮตช์แท็กอันหนึ่งเลยนะครับ นั่นก็คือคลับเฮาส์ซึ่งเขาบอกว่า Club House นี่เพราะมีกลุ่มที่เขาไปด้อยค่าหรือว่าดูหมิ่นคนอีสาน</w:t>
      </w:r>
    </w:p>
    <w:p>
      <w:pPr>
        <w:pStyle w:val="BodyText"/>
      </w:pPr>
      <w:r>
        <w:t xml:space="preserve">(ผู้ประกาศข่าวหญิง) ค่ะ</w:t>
      </w:r>
    </w:p>
    <w:p>
      <w:pPr>
        <w:pStyle w:val="BodyText"/>
      </w:pPr>
      <w:r>
        <w:t xml:space="preserve">(ผู้ประกาศข่าวชาย) คลิปถูกแชร์กันว่อนเลยแล้วนี่เครือข่ายคนอีสานเข้าแจ้งความกับเจ้าหน้าที่จำตรวจแล้วนะครับ เนื่องจากมีคนเข้าไปพูดจาดูหมิ่นเหยียดหยามกันเหลือเกินมีการเรายการชื่อดังรายการหนึ่ง ถ้าเกิดไปออกรายการนั้นก็จะไม่ขอโทษอยู่ดี เขาบอกแบบนั้นครับว่ากลุ่มคนอีสาน เบื้อต้นเรียกร้องให้กลุ่มที่พูดจาดูหมิ่นเหยียดหยามคนอีสานใน Clubhouse นี่ ออกมารับผิดชอบขอโทษคนอีสาน โดยการเคลื่อนไหวครั้งนี้ได้มีการนำรถขยายเสียงประกาศจุดยืนติดป้ายข้างรถมีข้อความว่า</w:t>
      </w:r>
      <w:r>
        <w:t xml:space="preserve">“</w:t>
      </w:r>
      <w:r>
        <w:t xml:space="preserve">หยุดย่ำยี เหยียดหยามคนอีสาน</w:t>
      </w:r>
      <w:r>
        <w:t xml:space="preserve">”</w:t>
      </w:r>
      <w:r>
        <w:t xml:space="preserve">ก่อนไปหยุดรถที่ สภ. เมืองขอนแก่นแถลงการให้กับสารวัตรเมื่อของแก่นจากนั้นนี่ก็ได้มีการแจ้งความลงบันทึกประจำวันไว้เป็นหลักฐาน นี่ล่ะครับ หยุดย่ำยีคนอีสานแล้วก็ขอให้ทางตำรวจสืบสวนติดตามกลุ่มคนในคลับเฮ้าส์มาดำเนินคดีด้วย คือ ให้บอกเลย ให้ตามมาเลย ว่ากลุ่มนั้นเป็นใครบ้างเพราะกลุ่มนั้นท้าทายมากนะครับท้าทาย เขาบอกเข้าไม่สนใจ เขายินดีที่จะด่าต่อไปด้วยเขาท้าทายนะครับคูพูเขียว เป็นตัวแทนของกลุ่มคนอีสานการกระทำของกลุ่มคนในคลับเฮาส์นะครับเป็นการดูถูกความเป็นมนุษย์ของคนอีกสานจะยังไม่ทราบว่าจะออกมาในรูปแบบไหนก็ตาม แต่ยืนยันว่าจะเดินหน้ากดดันให้คนกลุ่มนี้ออกมารับผิดชอบและต้องออกมาขอโทษคนอีสาน ไปฟังเสียงกันหน่อยครับ</w:t>
      </w:r>
    </w:p>
    <w:p>
      <w:pPr>
        <w:pStyle w:val="BodyText"/>
      </w:pPr>
      <w:r>
        <w:t xml:space="preserve">(ผู้ให้สัมภาษณ์) มองข้ามตัวบุคคลไปแล้วนะครับ โดยเนื้อหาสาระที่เขาเรียกว่า</w:t>
      </w:r>
      <w:r>
        <w:t xml:space="preserve"> </w:t>
      </w:r>
      <w:r>
        <w:t xml:space="preserve">“</w:t>
      </w:r>
      <w:r>
        <w:t xml:space="preserve">คอนเทนต์</w:t>
      </w:r>
      <w:r>
        <w:t xml:space="preserve">”</w:t>
      </w:r>
      <w:r>
        <w:t xml:space="preserve">ออกไปตามนั้นกลุ่มคนที่ทำนั้นล้วนแต่เป็นเยาวชนทั้งนั้นยิ่งน่าเป็นห่วง ถ้าจะให้คิดมากไป เพราะเป็นห่วงว่าบุคลพวกนี้มีแนวคิดแบบนี้ มีชุดความคิดแบบนี้ถ้าได้มีโอกาสได้เข้าไปบริหารบ้านเมือง ถ้าเข้าไปหน่วยางไปอยู่ตามภาคเอกชนนะครับ เขาจะวางตัวแบบนี้เมื่อมีความคิดแบบนี้ แคบ ๆ อย่างนี้ แล้วมีความคิดเหยียดเชื้อชาติแบบนี้นะครับ</w:t>
      </w:r>
    </w:p>
    <w:p>
      <w:pPr>
        <w:pStyle w:val="BodyText"/>
      </w:pPr>
      <w:r>
        <w:t xml:space="preserve">(ผู้ประกาศข่าวชาย) นี่นะครับบอกว่าเป็นห่วงถ้าเกิดเป็นเยาวชนมีความคิดอย่างนี้ได้อย่างไรเมื่อไม่นานมานี้ นายก้อง ห้วยไร่ก็ออกมาร้องเพลงด้วย ร้องเพลงเกิดเป็นคนอีสานเพื่อที่จะทำอะไร ปลุกคนอีสานให้มีความภูมิใจในตัวตนของตัวเอง ที่เกิดมาเป็นคนอีสาน ไปฟังกันหน่อยครับเกิดเป็นคนอีสาน เลือดก็เป็นคนอีสานบ้านเฮา เสียงพิณห่าวยาวเจ้ายาว หมอลำเจ้ายาว ยังเต้นรำวง</w:t>
      </w:r>
    </w:p>
    <w:p>
      <w:pPr>
        <w:pStyle w:val="BodyText"/>
      </w:pPr>
      <w:r>
        <w:t xml:space="preserve">(ผู้ประกาศข่าวชาย) นี่ล่ะครับ เนื้อเพลงก็จะเป็นการให้กำลังใจซึ่งกันและกัน และแสดงความภูมิใจในความเป็นคนอีสานของตัวเองนะครับ เรื่องนี้ยังมีต่อ ๆ ไปนะครับ มีการแจ้งความ เรียกร้องให้คนที่ออกมาดูถูกเหยียดหยามคนอีสานให้ออกมาขอโทษจะเป็นอย่างไรกันต่อไป เดี๋ยวมีรายงานให้ทราบกันนะ</w:t>
      </w:r>
    </w:p>
    <w:p>
      <w:pPr>
        <w:pStyle w:val="BodyText"/>
      </w:pPr>
      <w:r>
        <w:t xml:space="preserve">(ผู้ประกาศข่าวหญิง) ค่ะ คงไม่จบง่าย ๆ นะคะ คงมีกลุ่มออกมาเรียกร้องกันอีกนะคะคุณผู้ชม อันนี้ก็เป็นคนอีสานสายเปย์แล้วก็รวยมากด้วย</w:t>
      </w:r>
    </w:p>
    <w:p>
      <w:pPr>
        <w:pStyle w:val="BodyText"/>
      </w:pPr>
      <w:r>
        <w:t xml:space="preserve">(ผู้ประกาศข่าวชาย) แต่อันนี้แปลกดี เพราะจ่ายไปตั้ง 10 ล้าน</w:t>
      </w:r>
    </w:p>
    <w:p>
      <w:pPr>
        <w:pStyle w:val="BodyText"/>
      </w:pPr>
      <w:r>
        <w:t xml:space="preserve">(ผู้ประกาศข่าวหญิง) ค่ะ</w:t>
      </w:r>
    </w:p>
    <w:p>
      <w:pPr>
        <w:pStyle w:val="BodyText"/>
      </w:pPr>
      <w:r>
        <w:t xml:space="preserve">(ผู้ประกาศข่าวชาย) ยังไม่เคยแตะเนื้อต้องตัวเลยนะคะ มีทั้งโอนเงิน คือ โอนเงินเองแล้วน่ะ 10 กว่าล้านน่ะที่ตอนแรกคุณลุงเขาคิดว่าเดี๋ยวเราไปครองรักกันตลอดไปแบบนี้ คือ โดนเอาเงินมาเรื่อย ๆ แต่สุดท้ายนี่ตรงที่ว่าคุณลุงให้เอาที่ดินไปขายเพื่อที่จะเอามาสร้างครอบครัวกัน แต่ขายได้ 7 ล้าน แล้วเอาเงินเข้าตัวเองหมดเลย แล้วก็ไปแจ้งความนะคะสุดท้ายพอผู้หญิงไปที่โรงพักคุณลุงเห็นก็สงสารหอบพัดลมไปให้ถึงคุกเนาวรัตน์ค่ะ ท่านผู้บังคับการแถลงการณ์จับกุมนางสางชนกนันท์อายุ 27 ปี เล่าให้คุณผู้ชมฟังแบบนี้นะคือ คุณยรศักดิ์ อายุ 63 ปีชัยจังหวัดบุรีรัมย์ กล่าวขานางสาวคนนี้ว่าหลอกลวง ฉ้อโกงเงินไปกว่า 10 ล้านบาทบอกแบบนี้ค่ะ เล่าย้อนไปอีกว่าตัวเองนี่รู้จักกับนางสาวชนกนัน รู้จักกันทาง Facebook นะคะเมื่อต้นเดือนมิถุนายนที่ผ่านมาชื่อเล่นว่านัดดา เดี๋ยวเราเรียกว่า</w:t>
      </w:r>
      <w:r>
        <w:t xml:space="preserve"> </w:t>
      </w:r>
      <w:r>
        <w:t xml:space="preserve">“</w:t>
      </w:r>
      <w:r>
        <w:t xml:space="preserve">นัดดา</w:t>
      </w:r>
      <w:r>
        <w:t xml:space="preserve">”</w:t>
      </w:r>
      <w:r>
        <w:t xml:space="preserve">ทีนี้พอรู้จักกับนัดดานี่บอกว่าขอยืมเงินหน่อย เพราะว่าแม่ป่วยแล้วมีการพูดนี่สายเปย์จริง ๆ นะ บอกว่าก็ได้นะ ให้ไป ทีนี้พอคุยไปคุยมายอมแต่งงานกัน ก็นัดหมายจะสู่ขอกันที่จังหวัดชัยนาถเพราะว่ามีบ้านญาติอยู่ที่นั่นเลยขอนัดหมายกันที่ขนส่งหมอชิดตัวเอง คือ ตัวคุณนรศักดิ์เอง นั่งรถมาถึงสถานีหมอชิต มาเจอนางสาวนัดดา มากับผู้หญิงอีกคนหนึ่งที่บอกว่าเป็นป้า คุณนรศักดิ์บอกเลยว่าไม่ตรงปกค่ะ หน้าไม่ตรงปก ไม่เหมือนโปรไฟล์Facebook ที่เห็นเลย เอาเป็นว่าไม่เป็นอะไรคบกันที่นิสัยแล้วกัน คุยกันแล้วนิสัยโอเคจากนั้นก็ทำพิธีผู้ข้อไม้ข้อมือที่สถานีหมอชิดแล้วก็เปย์ต่อนะคะ ให้ทองไปอีก 2 บาท น้องนัดดาก็เดินทางกลับมาด้วย มาอยู่ที่บ้าน 4 วันเธอก็กลับบ้านที่สุโขทัยไป ต่อมา 5 สิงหาคมพอไปตรวจสอบบัญชีมีการโอนเงินออกไปหลายครั้ง รวมเป็นเงิน 2,600,000 บาทเลยนะคะ ปรากฏว่าผู้หญิงนี่เอาโทรศัพท์มาโอน เอาโทรศัพท์ของคุณนรศักดิ์น่ะ โอนแล้วก็บัญชีญาติ ตอนนั้นได้ไปแจ้งความไว้แล้วเอาจนบัญชี</w:t>
      </w:r>
    </w:p>
    <w:p>
      <w:pPr>
        <w:pStyle w:val="BodyText"/>
      </w:pPr>
      <w:r>
        <w:t xml:space="preserve">(ผู้ให้สัมภาษณ์ชาย)เขาบอกว่าโอนให้เขาเรียกว่า</w:t>
      </w:r>
      <w:r>
        <w:t xml:space="preserve"> </w:t>
      </w:r>
      <w:r>
        <w:t xml:space="preserve">“</w:t>
      </w:r>
      <w:r>
        <w:t xml:space="preserve">2 เคส</w:t>
      </w:r>
      <w:r>
        <w:t xml:space="preserve">”</w:t>
      </w:r>
      <w:r>
        <w:t xml:space="preserve"> </w:t>
      </w:r>
      <w:r>
        <w:t xml:space="preserve">เคสที่ 1 ก็คือเงินหมั้น 210,000 แล้วก็เงินในบัญชีที่ถอนออกโดยพลการอันนี้ก็รู้สึกว่า 2,650,000</w:t>
      </w:r>
    </w:p>
    <w:p>
      <w:pPr>
        <w:pStyle w:val="BodyText"/>
      </w:pPr>
      <w:r>
        <w:t xml:space="preserve">(ผู้สัมภาษณ์)เบ็ดเสร็จอะไรอย่างนี้เฮียโดนไปเท่าไร</w:t>
      </w:r>
    </w:p>
    <w:p>
      <w:pPr>
        <w:pStyle w:val="BodyText"/>
      </w:pPr>
      <w:r>
        <w:t xml:space="preserve">(ผู้ให้สัมภาษณ์)อันนี้ 2 ยอดนี้ก็ประมาณ 2,800,000</w:t>
      </w:r>
    </w:p>
    <w:p>
      <w:pPr>
        <w:pStyle w:val="BodyText"/>
      </w:pPr>
      <w:r>
        <w:t xml:space="preserve">(ผู้ประกาศข่าวหญิง) ยอดนั้น 2,800,000 แล้วนะคะ ยังไม่จบ ๆอันนั้นแจ้งความแล้ว ผู้หญิงโทรมาบอกว่าจะเป็นครอบครัวกันแล้วไปแจ้งความทำไม ทีนี้พอรู้ว่าผู้หญิงตั้งใจที่จะแต่งงานด้วย คุณนรศักดิ์บอกว่าให้เอาที่ดินไปขาย9 ไร่นี่เธอเอาไปขายแล้วมาตั้งครอบครัวกันก็ไม่เข้าใจ ทำไมถึงไว้ใจให้ผู้หญิงเอาไปขายมีมูลค่าถึง 16 ล้านบาท แต่ว่าผู้หญิงเอาไปขายได้ 7,500,000ได้เงินมา 7,500,000 บาทโอนเงินเข้าบัญชีตัวเองไปหมดเลยค่ะตอนนี้จะเอาเรื่องให้ถึงที่สุดแล้วนะคะ อย่างไรก็ต้องแจ้งความแล้วแต่พอนี่ พอตำรวจไปจับกุมตัวนางสาวนัดดามาได้ คุณลุงก็เกิดสงสารผ้าห่มเอาพัดลมมาให้อีกด้วย</w:t>
      </w:r>
    </w:p>
    <w:p>
      <w:pPr>
        <w:pStyle w:val="BodyText"/>
      </w:pPr>
      <w:r>
        <w:t xml:space="preserve">(ผู้ประกาศข่าวหญิง) มีของกินด้วย เอาเสื่อมาด้วยสงสารน่ะ บอกว่าเป็นห่วง ตอนนี้รักน้องเขาจริง ๆรู้จักกัน 5 เดือน โอนเงินหลายคนถาม โอนเงินไปเป็นสิบ ๆ ล้านนี่ ได้แตะตัวกันหรือยังยังไม่ได้แตะต้อง แม้แต่ปลายเล็บเลยแต่อายุ 63 แล้ว เกิดมายังไม่มีครอบครัว ยังไม่เคยแต่งงานกับใคร ก็อยากจะลงหลังปักฐานบอกว่ารักจริงไปแล้ว ต่อไปเรื่องราวจะเป็นอย่างไรก็ไม่รู้</w:t>
      </w:r>
    </w:p>
    <w:p>
      <w:pPr>
        <w:pStyle w:val="BodyText"/>
      </w:pPr>
      <w:r>
        <w:t xml:space="preserve">(ผู้ประกาศข่าวชาย) แปลกดีนะครับ คุณผู้ชมอันนี้ก็แปลกดี มีสามีของผู้หญิงคนหนึ่งไม่พอใจเป็นอย่างยิ่ง ไม่พอใจอะไรหรือครับเพราะภรรยาของเขาชอบแต่สีชมพูเท่านั้นอะไร ๆ ก็เป็นสีชมพูหมด จะเป็นบาร์สามีไม่พอใจ เอาค้อนนี่ทุบครัวพังถล่มเลยครับไปดูกันหน่อยสิ</w:t>
      </w:r>
    </w:p>
    <w:p>
      <w:pPr>
        <w:pStyle w:val="BodyText"/>
      </w:pPr>
      <w:r>
        <w:t xml:space="preserve">(ผู้ประกาศข่าวหญิง) ทำไมล่ะสามี</w:t>
      </w:r>
    </w:p>
    <w:p>
      <w:pPr>
        <w:pStyle w:val="BodyText"/>
      </w:pPr>
      <w:r>
        <w:t xml:space="preserve">(ผู้ประกาศข่าวชาย) ครัวเขาสีชมพู</w:t>
      </w:r>
    </w:p>
    <w:p>
      <w:pPr>
        <w:pStyle w:val="BodyText"/>
      </w:pPr>
      <w:r>
        <w:t xml:space="preserve">(ผู้ประกาศข่าวหญิง) ก็สวยนะ</w:t>
      </w:r>
    </w:p>
    <w:p>
      <w:pPr>
        <w:pStyle w:val="BodyText"/>
      </w:pPr>
      <w:r>
        <w:t xml:space="preserve">(ผู้ประกาศข่าวชาย) แต่สามีของเขาบอกว่าไม่เอาแล้วทุบให้หมดเลยคุณผู้ชม ดูสิครับ นี่คือ Tiktok ของชาวมาเลฯรายหนึ่งนะครับนี่ บอกว่าภรรยาของเขาชอบสีชมพูรถก็เป็นสีชมพู อะไร ๆ ก็เป็นสีชมพู เขาบอกว่าเบื่อมากรองเท้าก็เป็นสีชมพู อะไรก็เป็นเป็นสีชมพูพาสเทลด้วย Tiktokรายหนึ่งบอกว่าเป็นผู้หญิงที่โพสต์คลิปนี้สามีเธอกำลังทำลายห้องครัวอย่างจริงจังข้อความว่าเขาไม่ชอบที่ฉันชอบสีชมพูเมื่อกี้เห็นภาพไหม เดี๋ยวดูรถรถกับโซฟา</w:t>
      </w:r>
    </w:p>
    <w:p>
      <w:pPr>
        <w:pStyle w:val="BodyText"/>
      </w:pPr>
      <w:r>
        <w:t xml:space="preserve">(ผู้ประกาศข่าวชาย) โซฟาเป็นสีชมพูอันนี้ชมพูแป๋น รถก็สีชมพูโอ้โห สามีรู้สึกจะทนไม่ไหวนะครับ เลยทำการทุบครัวไปเลย คลิปวิดีโอดังกล่าวพฤศจิกายนที่ผ่านมานะครับ ถูกแชร์ไปในโลกออนไลน์เห็นใจภรรยา บอกว่าแค่นี้หรือก็บอกว่าคุณอาจจะชอบสีชมพูเยอะเกินไปหรือเปล่าหลังจากนั้นทางฝ่ายภรรยาก็มีการโพสต์นะครับให้เห็นข่าวของเครื่องใช้ต่าง ๆ ของเธอ ก็เป็นสีชมพูจริง ๆ อย่างที่เธอบอก อันนี้ก็เรื่องภายในครอบครัวเหมือนกันจะทำอย่างไรดี เธอก็อาจจะชอบได้แต่อาจจะน้อย ๆ ลงหรือเปล่า แต่สามีถึงกับต้องทุบครัวเลยหรือครับขนาดนั้นเชียว คุณผู้ชมเรามาดูเรื่องราวดี ๆอีกเรื่องหนึ่ง หนุ่มคนหนึ่งพยายามจะช่วยแมวจนรอดมาได้ วงกลมมาให้ดูช่วยอย่างไร ไปดู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ชาย) ช่วยมาได้ง่ายแบบนี้เลยนะครับ</w:t>
      </w:r>
    </w:p>
    <w:p>
      <w:pPr>
        <w:pStyle w:val="BodyText"/>
      </w:pPr>
      <w:r>
        <w:t xml:space="preserve">(ผู้ประกาศข่าวหญิง) มันรู้ว่าจะช่วยมันมันก็ว่ายไปในนี้น่ะค่ะมันก็จะ…</w:t>
      </w:r>
    </w:p>
    <w:p>
      <w:pPr>
        <w:pStyle w:val="BodyText"/>
      </w:pPr>
      <w:r>
        <w:t xml:space="preserve">(ผู้ประกาศข่าวชาย) ไม่ไหวแล้ว ก็ช่วยได้ง่ายมากเลยเหมือนกับช้อนปลานะครับ แต่เป็นแมวนี่ช้อนแมว แทนที่จะเป็นหมาตกน้ำ แต่เป็นแมวแล้วก็ช่วยมาได้จริง ๆ เพราะฉะนั้น ถ้าเห็นอะไรแบบนี้ก็ต้องช่วยกันช่วยเหลือสิ่งมีชีวิตนะครับแล้วครับที่ช่วยออกมาได้ อย่าละเลยนะคะ ชีวิตใดก็มีค่าทั้งนั้นนะคะ เอาล่ะคุณผู้ชม ไปดูข่าวต่างประเทศจะพาไปดูที่จีนค่ะ ส่งนักบินอวกาศหญฺงปฏิบัตินอกยาน Space walkนะคะ โห เดี๋ยวกลับมาค่ะ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ผู้ประกาศข่าวชาย) ที่จะขายหุ้นTesla ของเขาหรือเปล่า เกิดอะไรขึ้นเราไปดูกันครับ…Muskชาวทวิตเตอร์ได้มีการโหวดแล้วนะครัของอีลอนมัสเอง ว่าหลายคนบอกว่าการที่เขารวยแล้วเขาไม่จ่ายภาศีหรือว่ามีเงินเยอะนี่ เขาควรที่จะขายหุ้นไปเลยไหม จะได้ช่วยโลก แล้วก็อีลอนมัสทำโพอีลอน มัสก์ สมควรที่จะขายหุ้นมูลค่าประมาณ 700,000 ล้านกว่าบาท เพื่อจ่ายภาษีด้วยเอาไปจ่ายภาษีด้วย เพราะก่อนหน้านี้อีลอนมัสไปเหน็บแนมสหประชาชาติบอกว่า แหม มาบอกให้ฉันบริจาคงงบริจาคเงิน จะช่วยอะไรประมาณนี้มันจะช่วยได้ขนาดไหนเชียวจนอีลอนมัสอาจจะโพสต์ประชดสำควรที่จะขายหุ้นชาวทิวตเตอร์ก็ออกมา ซึ่งคุณผู้ชมคิดว่าอีลอนจะขายหรือไม่ขายครับ ผมคิดว่าเขาน่าจะขายนะเพราะว่าอีลอนไม่เหมือนนักธุรกิจทั่วไปนะเขาอาจจะขายนะ เขามีความติสนะว่าเขาจะขายหรือเปล่า แล้วถ้าเกิดขายขึ้นมา 7 แสนล้านบาทเลยนะครับ</w:t>
      </w:r>
    </w:p>
    <w:p>
      <w:pPr>
        <w:pStyle w:val="BodyText"/>
      </w:pPr>
      <w:r>
        <w:t xml:space="preserve">(ผู้ประกาศข่าวหญิง) แต่อาจจะขายไม่หมดนะ</w:t>
      </w:r>
    </w:p>
    <w:p>
      <w:pPr>
        <w:pStyle w:val="BodyText"/>
      </w:pPr>
      <w:r>
        <w:t xml:space="preserve">(ผู้ประกาศข่าวชาย) ไม่ ๆ ๆขายไปหน่อยหนึ่ง 7 แสนล้านบาทภาษีหน่อย 7-8 ล้านคือจิ๊ดหนึ่งของเทสลาแต่ว่าถ้าเกิดขายปุ๊บนี้ จะมีภาษี …สามารถที่จะเอาอันนั้นนี่ไปจ่ายภาษีได้</w:t>
      </w:r>
    </w:p>
    <w:p>
      <w:pPr>
        <w:pStyle w:val="BodyText"/>
      </w:pPr>
      <w:r>
        <w:t xml:space="preserve">(ผู้ประกาศข่าวหญิง) เดี๋ยวคอยดูเลย ๆ</w:t>
      </w:r>
    </w:p>
    <w:p>
      <w:pPr>
        <w:pStyle w:val="BodyText"/>
      </w:pPr>
      <w:r>
        <w:t xml:space="preserve">(ผู้ประกาศข่าวชาย)ขาย 10 เปอร์เซ็นต์ ไปดูกันที่อิรักกันหน่อยนะคะFrance 24Securty meeting afterนายกอีลัก ประชุมหลังจากการลอบสังหารนะคะ นายกรัฐมนตรีมูสรีออคัสดีมี นั่งหัวโต๊ะการประชุมด้านความมั่นคงกับเจ้าหน้าที่ระดับสูง หลังจากที่เขานี่รอดจากการพยายามลอบสังหารใช้โดรนแต่ว่าตัวเขาเองรอดชีวิตมาได้ค่ะ</w:t>
      </w:r>
    </w:p>
    <w:p>
      <w:pPr>
        <w:pStyle w:val="BodyText"/>
      </w:pPr>
      <w:r>
        <w:t xml:space="preserve">(ผู้ประกาศข่าวชาย) รอดมาได้ ไม่ตายนะครับ ส่วนอีกพาดหัวข่าวหนึ่งของพูดถึงจีน China’sSpread นโยบายโควิดของจีน กำลังถูกทดสอบอยู่นะครับเพราะว่านโยบายนี้เป็นนโยบายคุมเข้มให้ COVIDตอนนี้กำลังเป็นปัญหาอยู่ เพราะว่าผู้ติดเชื้อหลายรายนะครับ ไปอยู่ในหลายพื้นที่แล้วเพราะว่าการระบาดที่จีนนี่ ดูเหมือนว่ากำลังระบาดอยู่แล้วเขาก็กำลังสงสัย คือ สำนักข่าวต่างประเทศเขากำลังสงสัยแล้วจีนจะควบคุมได้หรือเปล่า ตอนแรกก็ยังดี ๆแต่ทำไมตอนนี้เคสของโควิดมันพุ่งล่ะครับมันเกิดอะไรขึ้นที่นั่น เดี๋ยวเรามามีความคืบหน้าให้ดูกันนะครับ ในช่วงของข่าวเที่ยงกับข่าวเย็นของจีนนี่คุณผู้ชมพูดถึงโควิดนะครับ ที่สหรัฐอเมริกาที่จะเกิดพรมแดนแล้วนะครับ สำหรับนักท่องเที่ยวได้รับวัคซีนต้าน COVID-19 ครบโดส โดยที่ไม่ต้องกักตัวถ้าอยากจะไปสหรัฐอเมริกาเริ่มต้นวันที่ 8 พฤศจิกายน ไม่ต้องกักตัวแล้วภายใต้กฎระเบียบใหม่ของสหรัฐฯนักเดินทางที่ไม่ใช้คนอเมริกัน ก็แค่แสดงหลักฐานการฉีดยาต้าน COVIDก่อนที่จะขึ้นบินแล้วก็มีผลตรวจหาเชื้อภายในระยะ 3 วัน เป็นลบนะครับ แล้วก็ต้องยื่นข้อมูลสำหรับการติดต่อกลับไปด้วย โดยผู้เดินทางต่างชาติปฏิบัติตามเหล่านี้ เข้าอเมริกาได้เลยครับ ไม่ว่าจะเป็นทางอากาศทางบกไม่จำเป็นที่จะต้องกักตัวเริ่มต้นวันนี้เป็นต้นไป 8 พฤศจิกายน ขณะที่สายการบินต่าง ๆมีแผนที่จะใช้เครื่องบินลำใหญ่ขึ้น เนื่องจากตอนนี้เริ่มผ่อนคลายแล้ว เครื่องบินลำเล็กก็ไม่จำเป็นต้องใช้แล้วเป็นเครื่องบินลำใหญ่ได้ ขณะที่สายการบินต่าง ๆก็พยายามที่จะขึ้นบินกันอยู่นะครับ แล้วก็มีการเปิดพรมแดนดังกล่าว ก็ขาดว่าน่าจะช่วยกระตุ้นเศรษฐกิจในสหรัฐอเมริกาในหลายพื้นที่ ไม่ว่าจะเป็นในรัฐฟอริดาร์ที่คาดว่าจะมีผู้สูงขับรถมาท่องเที่ยวกันอย่างคึกคักแล้วก็ดูสิว่าการท่องเที่ยวของสหรัฐอเมริกาจะเป็นอย่างไร เพราะตอนนี้เริ่มเปิดประเทศกันแล้ว</w:t>
      </w:r>
    </w:p>
    <w:p>
      <w:pPr>
        <w:pStyle w:val="BodyText"/>
      </w:pPr>
      <w:r>
        <w:t xml:space="preserve">(ผู้ประกาศข่าวหญิง) แล้วตอนนี้มีเริ่มสงสัยชัดเจนออกมาแล้วฉีดวัคซีน 2 เข็มอะไรก็ได้ยี่ห้อไหม Sinovac เข้าได้หรือเปล่า</w:t>
      </w:r>
    </w:p>
    <w:p>
      <w:pPr>
        <w:pStyle w:val="BodyText"/>
      </w:pPr>
      <w:r>
        <w:t xml:space="preserve">(ผู้ประกาศข่าวชาย) ก็อาจจะหมายเหตุนะครับ ที่จะต้องไปอ่านให้ละเอียดหน่อยนะครับ ถ้าเป็น Sinovac หรือยี่ห้ออะไรเข้าได้หรือเปล่านะครับ</w:t>
      </w:r>
    </w:p>
    <w:p>
      <w:pPr>
        <w:pStyle w:val="BodyText"/>
      </w:pPr>
      <w:r>
        <w:t xml:space="preserve">(ผู้ประกาศข่าวหญิง) ใครจะไปศึกษาดูให้ดีนะคะคุณผู้ชม พาไปดูเรื่องของอาวกาศหน่อยค่ะเป็นนักอวกาศหญิงของจีน ตอนนี้สร้างสถิติเป็นผู้หญิงคนแรกของประเทศที่ทำภารกิจนอกยานอวกาศเมื่อวันอาทิตย์ที่ผ่านมานะคะ เมื่อเวลาประมาณ20.28 น. ตามเวลาของประเทศจีน หรือ 19.28 นาที ตามเวลาประเทศไทยค่ะหวังยาผิง นักอวากาศหญิงสถานีอวกาศเชียงกงผู้บัญชาการยานเซินโจว 13 นะคะพานักบินอวกาศ 3 คนมาส่งสถานีอวกาศนี้นะคะทั้งคู่นี่ไปติดตั้งอุปกรณ์เสริมสถานีอวกาศเชียงกงทำให้หวังยาวผิงเป็นนักบินอวกาศชาวจีนคนแรก ที่ออกมาสัมผัสกับห้วงอวกาศนอกยานหรือว่าสถานีอวกาศค่ะ หวัง ยาพิง ตอนนี้อายุนะคะ เข้ารับราชการที่กองทัพจีนเคยดำรงตำแหน่งผู้บัญชาการฝูงบินและให้เป็นนักบินอวกาศชุดที่ 2และเมื่อปี 2013ทำให้เธอเป็นนักบินอวากาศหญิงคนที่ 2นี่นะครับ ประเทศจีนนะครับ สมัยก่อนนี่ยากจนมากเลยนะครับ จำได้ ตอนเรียนอยู่ตอนเด็ก ๆ นี่เขาจะบอกว่าโชคดีขนาดไหนที่ไม่ได้เกิดอยู่ประเทศจีนประเทศจีนนี่ยากจนมาก ตอนนี้เขาไปอวากาศแล้วนะครับคุณผู้ชม เดี๋ยวเรามาดูบริษัท สตาร์ทอัพที่อิสราเอลกันบ้างนะครับ เรื่องการร่วมกันต่อสู้กันภาวะโลกร้อนด้วยการพัฒนาอะไรเอ่ย บอลลูนที่จะไปดักจับแก๊ส คาร์บอนไดออกไซน์นะครับ ไปดักจับแก๊ซคาร์บอนไดออกไซด์ในอากาศของอิสราเอล พัฒนาบอลลูนดักจับแก๊ซหรือว่าคาร์บอนไดออกไซด์ในชั้นบรรยากาศเพื่อไปรีไซเคิลเนื่องจากว่าแก๊สคาร์บอนไดออกไซด์เขากำลังทำบอลลูนอยู่นะครับ บริษัท สตาร์ทอัพของอิสราเอลพัฒนาระบบที่สามารถดักจับได้ ซึ่งเกือบจะอยู่ในภาวะแข็งตัวแล้วนะครับ ตอนนี้แก๊สคาร์บอนไดออกไซด์อยู่เหนือพื้นโลกอยู่ที่อุณหภูมิติดลบ 80 องศาเซลเซียสประมาณ 15 กิโลเมตรเหนือพื้นดิน นั่นแสดงว่าตอนนี้มันเป็นก๊าซอยู่บนพื้นผิวโลกนี่ระเหยขึ้นไป เมื่อมันไปอยู่บนชั้นบรรยากาศเซลเซียสมันกลายเป็นเริ่มสภาวะแข็งตัวน่าสนใจดีนะครับ เป็นก๊าสที่แข็งตัวในชั้นบรรยากาศแล้วก็ทำให้โลกร้อน ในตอนนี้นะครับ บริษัทได้ทำการทดสอบระบบของบอลลูนดักจับแก๊สคาร์บอนไดออกไซด์ปล่อยบอลลูนไปติดตั้งกล่องเป็นอุปกรณ์ดักจับก๊าซ เห็นไหมครับส่งขึ้นไปแล้วนะครับ จากนั้นเขาบอกว่าหลังจากที่กล่องนี้ไปจับก๊าสที่มันจะแข็งตัวบนชั้นบรรยากาศโลกได้แล้วมันก็จะเอาก๊าซนั้นมารีไซเคิลบนพื้นโลกทั้งนี้ บริษัทจะตั้งเป้าสร้างบอลลูนใหญ่กว่าเดิมอีกภายในระยะ 2 ปีข้างหน้า โดยในบอลลูนแต่ละลูกจะสามารถดักจับก๊าสคาร์บอนไดออกไซด์ได้ 1,000 ตันต่อวัน ด้วยต้นทุนไม่ถึง 100 ดอลลาร์สหรัฐ หรือประมาณ 3,300 บาทไปดักจากก๊าซคาร์บอนไดออกไซด์บนโลกที่มันแข็งตัวอยู่</w:t>
      </w:r>
    </w:p>
    <w:p>
      <w:pPr>
        <w:pStyle w:val="BodyText"/>
      </w:pPr>
      <w:r>
        <w:t xml:space="preserve">(ผู้ประกาศข่าวหญิง) ค่ะ คือ ตอนนี้อะไรที่เกี่ยวกับปัญหาโลกร้อนอะไรที่จะลดได้ต้องช่วยกันทั้งภาคเอกชน ทั้งภาครัฐก็ตาม เจ้าหน้าที่ของโปแลนด์ไปช่วยแมว เมื่อสักครู่เราเห็นแมวตกน้ำแล้วไปช่วยเห็นแมวตกน้ำ ที่โปแลนด์ก็ช่วยหน้าเหมือนแมวของคุณอรอุมาเลย</w:t>
      </w:r>
    </w:p>
    <w:p>
      <w:pPr>
        <w:pStyle w:val="BodyText"/>
      </w:pPr>
      <w:r>
        <w:t xml:space="preserve">(ผู้ประกาศข่าวหญิง) ไม่เหมือน</w:t>
      </w:r>
    </w:p>
    <w:p>
      <w:pPr>
        <w:pStyle w:val="BodyText"/>
      </w:pPr>
      <w:r>
        <w:t xml:space="preserve">(ผู้ประกาศข่าวชาย) ไม่เหมือนหรือ</w:t>
      </w:r>
    </w:p>
    <w:p>
      <w:pPr>
        <w:pStyle w:val="BodyText"/>
      </w:pPr>
      <w:r>
        <w:t xml:space="preserve">(ผู้ประกาศข่าวหญิง)แต่ข้างหน้าเหมือน</w:t>
      </w:r>
    </w:p>
    <w:p>
      <w:pPr>
        <w:pStyle w:val="BodyText"/>
      </w:pPr>
      <w:r>
        <w:t xml:space="preserve">(ผู้ประกาศข่าวชาย) อันนี้ก็เทานะ</w:t>
      </w:r>
    </w:p>
    <w:p>
      <w:pPr>
        <w:pStyle w:val="BodyText"/>
      </w:pPr>
      <w:r>
        <w:t xml:space="preserve">(ผู้ประกาศข่าวหญิง) แมวตัวนี้มันไปติดอยู่ในท่อของระบบทำความร้อน ช่วยออกมาอย่างปลอดภัย</w:t>
      </w:r>
    </w:p>
    <w:p>
      <w:pPr>
        <w:pStyle w:val="BodyText"/>
      </w:pPr>
      <w:r>
        <w:t xml:space="preserve">(ผู้ประกาศข่าวชาย) โหแล้วมันไม่ร้อนหรือครับ</w:t>
      </w:r>
    </w:p>
    <w:p>
      <w:pPr>
        <w:pStyle w:val="BodyText"/>
      </w:pPr>
      <w:r>
        <w:t xml:space="preserve">(ผู้ประกาศข่าวหญิง)นี่คือโฉมหน้าแมวตัวนี้ ชื่อว่ารูเร็ตค่ะอยู่ในท่อที่ใช้ทำระบบทำความร้อนของโปแลนด์ 10 วันท้องถิ่นโปแลนด์ได้รับแจ้งว่าอาจจะมีแมวติดอยู่ในท่อ ที่ใช้ระบบทำความร้อน24 ตุลาคม เจ้าหน้าที่ดับเพลิงไปเลยค่ะ ไปช่วยออกมาคนงานจากการทำระบบน้ำไปช่วยด้วยในที่สุดช่วยออกมาในที่สุดวันที่ 2 พฤศจิกายนรับแจ้งวันที่ 24 ตุลาคม ช่วยมาได้ 2 พฤศจิกายน หลายวันอยู่นะ นายกเทศมนตรีเมืองโซซุกบอกว่าได้รับชื่อเป็นแมว 9 ชีวิต</w:t>
      </w:r>
    </w:p>
    <w:p>
      <w:pPr>
        <w:pStyle w:val="BodyText"/>
      </w:pPr>
      <w:r>
        <w:t xml:space="preserve">(ผู้ประกาศข่าวชาย) ใช้ไปครบแล้วหรือเปล่านี่ ทำไม่ช่วยนานจัง</w:t>
      </w:r>
    </w:p>
    <w:p>
      <w:pPr>
        <w:pStyle w:val="BodyText"/>
      </w:pPr>
      <w:r>
        <w:t xml:space="preserve">(ผู้ประกาศข่าวหญิง) มันไปติดอยู่ตรงท่อของระบบทำความร้อนและอุปกรณ์ป้องกันที่อยู่รอบ ๆ เจ้าหน้าที่ต้องตัดอุปกรณ์ป้องกันท่อค่ะ เพื่อเพื่มพื้นที่เอาตัวแมวออกมาได้ในที่สุด เจ้ารูเร็ตก็ไปตรวจร่างกายกับสัตวแพทย์หลายครั้งหลังรอดชีวิตอย่างอิ่มหนําสําราญตอนนี้ออกจากโรงพยาบาลเรียบร้อยแล้วค่ะบอกแล้วทุกชีวิตมีค่านะคะ</w:t>
      </w:r>
    </w:p>
    <w:p>
      <w:pPr>
        <w:pStyle w:val="BodyText"/>
      </w:pPr>
      <w:r>
        <w:t xml:space="preserve">(ผู้ประกาศข่าวชาย) ใช่ข่าวไทยก็มีช่วยชีวิตแมว ข่าวต่างประเทศก็มีช่วยชีวิตนะครับ</w:t>
      </w:r>
    </w:p>
    <w:p>
      <w:pPr>
        <w:pStyle w:val="BodyText"/>
      </w:pPr>
      <w:r>
        <w:t xml:space="preserve">(ผู้ประกาศข่าวหญิง) ค่ะคุณผู้ชมคะ ตอนนี้ก็ขอเตรียมตัวไป ข่าว36 ก่อนนะคะ</w:t>
      </w:r>
    </w:p>
    <w:p>
      <w:pPr>
        <w:pStyle w:val="BodyText"/>
      </w:pPr>
      <w:r>
        <w:t xml:space="preserve">(ผู้ประกาศข่าวชาย) ครับ เดี๋ยวเตรียมตัวเราไปพักกันสักครู่เดียวคุณยศภาคตุ่ย ๆ หน่อยนะครับ เพราะว่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ข่าวเช้า PPTV) “รายการโชว์ข่าวเช้านี้” วันที่ 8 พ.ย. 64 ตู่</dc:title>
  <dc:creator/>
  <cp:keywords/>
  <dcterms:created xsi:type="dcterms:W3CDTF">2021-11-11T08:46:02Z</dcterms:created>
  <dcterms:modified xsi:type="dcterms:W3CDTF">2021-11-11T08:4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จิกายน 2564 เวลา 13.02 น.</vt:lpwstr>
  </property>
  <property fmtid="{D5CDD505-2E9C-101B-9397-08002B2CF9AE}" pid="3" name="subtitle">
    <vt:lpwstr/>
  </property>
</Properties>
</file>